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4865F0" w14:textId="77777777" w:rsidR="00485DCF" w:rsidRPr="00485DCF" w:rsidRDefault="00485DCF" w:rsidP="00485DCF">
      <w:pPr>
        <w:keepNext/>
        <w:keepLines/>
        <w:tabs>
          <w:tab w:val="left" w:pos="216"/>
        </w:tabs>
        <w:spacing w:before="160" w:after="80" w:line="240" w:lineRule="auto"/>
        <w:ind w:left="216"/>
        <w:jc w:val="center"/>
        <w:outlineLvl w:val="0"/>
        <w:rPr>
          <w:rFonts w:ascii="Times New Roman" w:eastAsia="Calibri" w:hAnsi="Times New Roman" w:cs="Times New Roman"/>
          <w:smallCaps/>
          <w:noProof/>
          <w:sz w:val="32"/>
          <w:szCs w:val="20"/>
        </w:rPr>
      </w:pPr>
      <w:r w:rsidRPr="00485DCF">
        <w:rPr>
          <w:rFonts w:ascii="Times New Roman" w:eastAsia="Calibri" w:hAnsi="Times New Roman" w:cs="Times New Roman"/>
          <w:smallCaps/>
          <w:noProof/>
          <w:sz w:val="32"/>
          <w:szCs w:val="20"/>
        </w:rPr>
        <w:t>California State University, Fullerton</w:t>
      </w:r>
    </w:p>
    <w:p w14:paraId="357B69FA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485DCF">
        <w:rPr>
          <w:rFonts w:ascii="Times New Roman" w:eastAsia="Times New Roman" w:hAnsi="Times New Roman" w:cs="Times New Roman"/>
          <w:sz w:val="24"/>
          <w:szCs w:val="20"/>
        </w:rPr>
        <w:t>Computer Engineering</w:t>
      </w:r>
    </w:p>
    <w:p w14:paraId="5A9D61BA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485DCF"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C218618" wp14:editId="4D220B34">
                <wp:simplePos x="0" y="0"/>
                <wp:positionH relativeFrom="column">
                  <wp:posOffset>76200</wp:posOffset>
                </wp:positionH>
                <wp:positionV relativeFrom="paragraph">
                  <wp:posOffset>93979</wp:posOffset>
                </wp:positionV>
                <wp:extent cx="5958840" cy="0"/>
                <wp:effectExtent l="0" t="0" r="3810" b="0"/>
                <wp:wrapNone/>
                <wp:docPr id="5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5884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7A407F80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pt,7.4pt" to="475.2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" strokecolor="windowText" strokeweight="1.5pt">
                <v:stroke joinstyle="miter"/>
                <o:lock v:ext="edit" shapetype="f"/>
              </v:line>
            </w:pict>
          </mc:Fallback>
        </mc:AlternateContent>
      </w:r>
    </w:p>
    <w:p w14:paraId="62BB0877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 w:rsidRPr="00485DCF">
        <w:rPr>
          <w:rFonts w:ascii="Times New Roman" w:eastAsia="Times New Roman" w:hAnsi="Times New Roman" w:cs="Times New Roman"/>
          <w:b/>
          <w:sz w:val="28"/>
          <w:szCs w:val="20"/>
        </w:rPr>
        <w:t xml:space="preserve">EGCP 446 – Advanced Digital Design using Verilog HDL </w:t>
      </w:r>
    </w:p>
    <w:p w14:paraId="3C40ACA6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 w:rsidRPr="00485DCF">
        <w:rPr>
          <w:rFonts w:ascii="Times New Roman" w:eastAsia="Times New Roman" w:hAnsi="Times New Roman" w:cs="Times New Roman"/>
          <w:b/>
          <w:sz w:val="28"/>
          <w:szCs w:val="20"/>
        </w:rPr>
        <w:t>(Fall 2018)</w:t>
      </w:r>
    </w:p>
    <w:p w14:paraId="182C39F8" w14:textId="32832B09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 xml:space="preserve">Practice Lab No </w:t>
      </w:r>
      <w:r w:rsidR="0094500D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2</w:t>
      </w:r>
      <w:r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 xml:space="preserve">: </w:t>
      </w:r>
      <w:r w:rsidR="0094500D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Structural Design</w:t>
      </w:r>
      <w:r w:rsidR="001274EC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 xml:space="preserve"> and Conditional Statement</w:t>
      </w:r>
      <w:r w:rsidR="0094500D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 xml:space="preserve"> in HDL</w:t>
      </w:r>
    </w:p>
    <w:p w14:paraId="73B89484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14:paraId="0CFB7924" w14:textId="77777777" w:rsidR="002940C0" w:rsidRPr="002940C0" w:rsidRDefault="002940C0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26631A12" w14:textId="77777777" w:rsidR="002940C0" w:rsidRPr="002940C0" w:rsidRDefault="002940C0" w:rsidP="002940C0">
      <w:pPr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t xml:space="preserve"> Lab Description</w:t>
      </w:r>
    </w:p>
    <w:p w14:paraId="42EBDCA9" w14:textId="518C9FC0" w:rsidR="002940C0" w:rsidRPr="002940C0" w:rsidRDefault="002940C0" w:rsidP="002940C0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t>Part A</w:t>
      </w:r>
      <w:r w:rsidR="0094500D">
        <w:rPr>
          <w:rFonts w:ascii="Times New Roman" w:eastAsia="Times New Roman" w:hAnsi="Times New Roman" w:cs="Times New Roman"/>
          <w:b/>
          <w:szCs w:val="20"/>
        </w:rPr>
        <w:t xml:space="preserve">: </w:t>
      </w:r>
      <w:r w:rsidR="001274EC">
        <w:rPr>
          <w:rFonts w:ascii="Times New Roman" w:eastAsia="Times New Roman" w:hAnsi="Times New Roman" w:cs="Times New Roman"/>
          <w:b/>
          <w:szCs w:val="20"/>
        </w:rPr>
        <w:t>Full Adder</w:t>
      </w:r>
    </w:p>
    <w:p w14:paraId="6D7D1B1B" w14:textId="1F22D019" w:rsidR="002940C0" w:rsidRDefault="002940C0" w:rsidP="002940C0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2940C0">
        <w:rPr>
          <w:rFonts w:ascii="Times New Roman" w:eastAsia="Times New Roman" w:hAnsi="Times New Roman" w:cs="Times New Roman"/>
        </w:rPr>
        <w:t xml:space="preserve">Students are asked to design a </w:t>
      </w:r>
      <w:r w:rsidR="0094500D">
        <w:rPr>
          <w:rFonts w:ascii="Times New Roman" w:eastAsia="Times New Roman" w:hAnsi="Times New Roman" w:cs="Times New Roman"/>
        </w:rPr>
        <w:t xml:space="preserve">1-bit </w:t>
      </w:r>
      <w:r w:rsidR="001274EC">
        <w:rPr>
          <w:rFonts w:ascii="Times New Roman" w:eastAsia="Times New Roman" w:hAnsi="Times New Roman" w:cs="Times New Roman"/>
        </w:rPr>
        <w:t>Full</w:t>
      </w:r>
      <w:r w:rsidR="0094500D">
        <w:rPr>
          <w:rFonts w:ascii="Times New Roman" w:eastAsia="Times New Roman" w:hAnsi="Times New Roman" w:cs="Times New Roman"/>
        </w:rPr>
        <w:t xml:space="preserve"> adder using HDL</w:t>
      </w:r>
      <w:r w:rsidRPr="002940C0">
        <w:rPr>
          <w:rFonts w:ascii="Times New Roman" w:eastAsia="Times New Roman" w:hAnsi="Times New Roman" w:cs="Times New Roman"/>
        </w:rPr>
        <w:t xml:space="preserve">. </w:t>
      </w:r>
      <w:r w:rsidR="0094500D">
        <w:rPr>
          <w:rFonts w:ascii="Times New Roman" w:eastAsia="Times New Roman" w:hAnsi="Times New Roman" w:cs="Times New Roman"/>
        </w:rPr>
        <w:t>Use the port names based on the picture shown below. Write a testbench code to verify your design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21"/>
        <w:gridCol w:w="4119"/>
      </w:tblGrid>
      <w:tr w:rsidR="001274EC" w14:paraId="79647912" w14:textId="77777777" w:rsidTr="001274EC">
        <w:tc>
          <w:tcPr>
            <w:tcW w:w="4675" w:type="dxa"/>
          </w:tcPr>
          <w:p w14:paraId="05BB1527" w14:textId="335B6FDE" w:rsidR="001274EC" w:rsidRDefault="001274EC" w:rsidP="002940C0">
            <w:pPr>
              <w:jc w:val="both"/>
            </w:pPr>
            <w:r>
              <w:rPr>
                <w:noProof/>
              </w:rPr>
              <w:drawing>
                <wp:inline distT="0" distB="0" distL="0" distR="0" wp14:anchorId="1433E48D" wp14:editId="2071FACD">
                  <wp:extent cx="2484811" cy="170497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8851" cy="170774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tbl>
            <w:tblPr>
              <w:tblStyle w:val="TableGrid"/>
              <w:tblpPr w:leftFromText="180" w:rightFromText="180" w:horzAnchor="margin" w:tblpY="540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803"/>
              <w:gridCol w:w="755"/>
              <w:gridCol w:w="751"/>
              <w:gridCol w:w="836"/>
              <w:gridCol w:w="708"/>
            </w:tblGrid>
            <w:tr w:rsidR="001274EC" w14:paraId="2EC96224" w14:textId="44E95DD8" w:rsidTr="001274EC">
              <w:tc>
                <w:tcPr>
                  <w:tcW w:w="803" w:type="dxa"/>
                </w:tcPr>
                <w:p w14:paraId="3B234DED" w14:textId="0D223D99" w:rsidR="001274EC" w:rsidRPr="001274EC" w:rsidRDefault="001274EC" w:rsidP="001274EC">
                  <w:pPr>
                    <w:jc w:val="center"/>
                    <w:rPr>
                      <w:b/>
                    </w:rPr>
                  </w:pPr>
                  <w:proofErr w:type="spellStart"/>
                  <w:r w:rsidRPr="001274EC">
                    <w:rPr>
                      <w:b/>
                    </w:rPr>
                    <w:t>Cin</w:t>
                  </w:r>
                  <w:proofErr w:type="spellEnd"/>
                </w:p>
              </w:tc>
              <w:tc>
                <w:tcPr>
                  <w:tcW w:w="755" w:type="dxa"/>
                </w:tcPr>
                <w:p w14:paraId="5471585C" w14:textId="3EEB2566" w:rsidR="001274EC" w:rsidRPr="001274EC" w:rsidRDefault="001274EC" w:rsidP="001274EC">
                  <w:pPr>
                    <w:jc w:val="center"/>
                    <w:rPr>
                      <w:b/>
                    </w:rPr>
                  </w:pPr>
                  <w:r w:rsidRPr="001274EC">
                    <w:rPr>
                      <w:b/>
                    </w:rPr>
                    <w:t>A</w:t>
                  </w:r>
                </w:p>
              </w:tc>
              <w:tc>
                <w:tcPr>
                  <w:tcW w:w="751" w:type="dxa"/>
                </w:tcPr>
                <w:p w14:paraId="1B57A468" w14:textId="5E069039" w:rsidR="001274EC" w:rsidRPr="001274EC" w:rsidRDefault="001274EC" w:rsidP="001274EC">
                  <w:pPr>
                    <w:jc w:val="center"/>
                    <w:rPr>
                      <w:b/>
                    </w:rPr>
                  </w:pPr>
                  <w:r w:rsidRPr="001274EC">
                    <w:rPr>
                      <w:b/>
                    </w:rPr>
                    <w:t>B</w:t>
                  </w:r>
                </w:p>
              </w:tc>
              <w:tc>
                <w:tcPr>
                  <w:tcW w:w="836" w:type="dxa"/>
                </w:tcPr>
                <w:p w14:paraId="0C4ADB3D" w14:textId="18CC036E" w:rsidR="001274EC" w:rsidRPr="001274EC" w:rsidRDefault="001274EC" w:rsidP="001274EC">
                  <w:pPr>
                    <w:jc w:val="center"/>
                    <w:rPr>
                      <w:b/>
                    </w:rPr>
                  </w:pPr>
                  <w:proofErr w:type="spellStart"/>
                  <w:r w:rsidRPr="001274EC">
                    <w:rPr>
                      <w:b/>
                    </w:rPr>
                    <w:t>Cout</w:t>
                  </w:r>
                  <w:proofErr w:type="spellEnd"/>
                </w:p>
              </w:tc>
              <w:tc>
                <w:tcPr>
                  <w:tcW w:w="708" w:type="dxa"/>
                </w:tcPr>
                <w:p w14:paraId="47C21384" w14:textId="404ECE33" w:rsidR="001274EC" w:rsidRPr="001274EC" w:rsidRDefault="001274EC" w:rsidP="001274EC">
                  <w:pPr>
                    <w:jc w:val="center"/>
                    <w:rPr>
                      <w:b/>
                    </w:rPr>
                  </w:pPr>
                  <w:r w:rsidRPr="001274EC">
                    <w:rPr>
                      <w:b/>
                    </w:rPr>
                    <w:t>Sum</w:t>
                  </w:r>
                </w:p>
              </w:tc>
            </w:tr>
            <w:tr w:rsidR="001274EC" w14:paraId="3148696A" w14:textId="7B7385F1" w:rsidTr="001274EC">
              <w:tc>
                <w:tcPr>
                  <w:tcW w:w="803" w:type="dxa"/>
                </w:tcPr>
                <w:p w14:paraId="7EC6D4A5" w14:textId="2A494635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755" w:type="dxa"/>
                </w:tcPr>
                <w:p w14:paraId="2CD8A86A" w14:textId="6A61F3B1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751" w:type="dxa"/>
                </w:tcPr>
                <w:p w14:paraId="0EC1C8B2" w14:textId="06107274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836" w:type="dxa"/>
                </w:tcPr>
                <w:p w14:paraId="3B3D1481" w14:textId="201CA0BC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708" w:type="dxa"/>
                </w:tcPr>
                <w:p w14:paraId="19E66A56" w14:textId="23423665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</w:tr>
            <w:tr w:rsidR="001274EC" w14:paraId="4A79ED3F" w14:textId="378A1B6B" w:rsidTr="001274EC">
              <w:tc>
                <w:tcPr>
                  <w:tcW w:w="803" w:type="dxa"/>
                </w:tcPr>
                <w:p w14:paraId="4200C519" w14:textId="58172443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755" w:type="dxa"/>
                </w:tcPr>
                <w:p w14:paraId="329635C3" w14:textId="4ACECA22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751" w:type="dxa"/>
                </w:tcPr>
                <w:p w14:paraId="47993FF9" w14:textId="400375BA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836" w:type="dxa"/>
                </w:tcPr>
                <w:p w14:paraId="5D380DE5" w14:textId="054F155B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708" w:type="dxa"/>
                </w:tcPr>
                <w:p w14:paraId="484A97DC" w14:textId="3E2D85ED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</w:tr>
            <w:tr w:rsidR="001274EC" w14:paraId="223C160E" w14:textId="70B0B167" w:rsidTr="001274EC">
              <w:tc>
                <w:tcPr>
                  <w:tcW w:w="803" w:type="dxa"/>
                </w:tcPr>
                <w:p w14:paraId="428F68AC" w14:textId="0AD70359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755" w:type="dxa"/>
                </w:tcPr>
                <w:p w14:paraId="12AF5FB6" w14:textId="7A2D455A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751" w:type="dxa"/>
                </w:tcPr>
                <w:p w14:paraId="6CF778B2" w14:textId="4C1F6813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836" w:type="dxa"/>
                </w:tcPr>
                <w:p w14:paraId="6CDE2B9D" w14:textId="45F2FB5B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708" w:type="dxa"/>
                </w:tcPr>
                <w:p w14:paraId="4592BE7E" w14:textId="7377B424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</w:tr>
            <w:tr w:rsidR="001274EC" w14:paraId="027B5ED7" w14:textId="29A2CE34" w:rsidTr="001274EC">
              <w:tc>
                <w:tcPr>
                  <w:tcW w:w="803" w:type="dxa"/>
                </w:tcPr>
                <w:p w14:paraId="7626DFD7" w14:textId="75A81B1C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755" w:type="dxa"/>
                </w:tcPr>
                <w:p w14:paraId="4C662341" w14:textId="35CA8715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751" w:type="dxa"/>
                </w:tcPr>
                <w:p w14:paraId="0563610A" w14:textId="6BE871D3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836" w:type="dxa"/>
                </w:tcPr>
                <w:p w14:paraId="508E69BD" w14:textId="15A1ADD9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708" w:type="dxa"/>
                </w:tcPr>
                <w:p w14:paraId="65CD5FFA" w14:textId="5246C5E8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</w:tr>
            <w:tr w:rsidR="001274EC" w14:paraId="33EBEA49" w14:textId="12E7F7C7" w:rsidTr="001274EC">
              <w:tc>
                <w:tcPr>
                  <w:tcW w:w="803" w:type="dxa"/>
                </w:tcPr>
                <w:p w14:paraId="51F21627" w14:textId="4D2500B3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755" w:type="dxa"/>
                </w:tcPr>
                <w:p w14:paraId="4F48AAEA" w14:textId="35ACEDFF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751" w:type="dxa"/>
                </w:tcPr>
                <w:p w14:paraId="31D1AE32" w14:textId="4ED3CC09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836" w:type="dxa"/>
                </w:tcPr>
                <w:p w14:paraId="5414902D" w14:textId="769724DC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708" w:type="dxa"/>
                </w:tcPr>
                <w:p w14:paraId="68194DBB" w14:textId="002346CD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</w:tr>
            <w:tr w:rsidR="001274EC" w14:paraId="075DC496" w14:textId="2DC7E0DE" w:rsidTr="001274EC">
              <w:tc>
                <w:tcPr>
                  <w:tcW w:w="803" w:type="dxa"/>
                </w:tcPr>
                <w:p w14:paraId="7C87C77C" w14:textId="1F98B2DD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755" w:type="dxa"/>
                </w:tcPr>
                <w:p w14:paraId="7FFCDF7F" w14:textId="46332069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751" w:type="dxa"/>
                </w:tcPr>
                <w:p w14:paraId="23170A4B" w14:textId="2E476464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836" w:type="dxa"/>
                </w:tcPr>
                <w:p w14:paraId="45F29C2A" w14:textId="1F6E139F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708" w:type="dxa"/>
                </w:tcPr>
                <w:p w14:paraId="680A67A2" w14:textId="645FE111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</w:tr>
            <w:tr w:rsidR="001274EC" w14:paraId="07E39F2F" w14:textId="77777777" w:rsidTr="001274EC">
              <w:tc>
                <w:tcPr>
                  <w:tcW w:w="803" w:type="dxa"/>
                </w:tcPr>
                <w:p w14:paraId="7C025647" w14:textId="106E0B7A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755" w:type="dxa"/>
                </w:tcPr>
                <w:p w14:paraId="00B4E778" w14:textId="326F2EA4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751" w:type="dxa"/>
                </w:tcPr>
                <w:p w14:paraId="37209BDE" w14:textId="03E3121F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836" w:type="dxa"/>
                </w:tcPr>
                <w:p w14:paraId="7908731B" w14:textId="5CF36C70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708" w:type="dxa"/>
                </w:tcPr>
                <w:p w14:paraId="5434C7D8" w14:textId="4D4A24AA" w:rsidR="001274EC" w:rsidRDefault="001274EC" w:rsidP="001274EC">
                  <w:pPr>
                    <w:jc w:val="center"/>
                  </w:pPr>
                  <w:r>
                    <w:t>0</w:t>
                  </w:r>
                </w:p>
              </w:tc>
            </w:tr>
            <w:tr w:rsidR="001274EC" w14:paraId="01E384E6" w14:textId="77777777" w:rsidTr="001274EC">
              <w:tc>
                <w:tcPr>
                  <w:tcW w:w="803" w:type="dxa"/>
                </w:tcPr>
                <w:p w14:paraId="51F0244A" w14:textId="68BB0955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755" w:type="dxa"/>
                </w:tcPr>
                <w:p w14:paraId="04AD052D" w14:textId="6E5D22E4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751" w:type="dxa"/>
                </w:tcPr>
                <w:p w14:paraId="7CAC3E19" w14:textId="393ACECF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836" w:type="dxa"/>
                </w:tcPr>
                <w:p w14:paraId="76D75278" w14:textId="0193EEF1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708" w:type="dxa"/>
                </w:tcPr>
                <w:p w14:paraId="3D83BC81" w14:textId="306D6DAB" w:rsidR="001274EC" w:rsidRDefault="001274EC" w:rsidP="001274EC">
                  <w:pPr>
                    <w:jc w:val="center"/>
                  </w:pPr>
                  <w:r>
                    <w:t>1</w:t>
                  </w:r>
                </w:p>
              </w:tc>
            </w:tr>
          </w:tbl>
          <w:p w14:paraId="75272287" w14:textId="129F38DB" w:rsidR="001274EC" w:rsidRDefault="001274EC" w:rsidP="002940C0">
            <w:pPr>
              <w:jc w:val="both"/>
            </w:pPr>
          </w:p>
          <w:p w14:paraId="0154E31C" w14:textId="3FC96CD0" w:rsidR="001274EC" w:rsidRPr="001274EC" w:rsidRDefault="001274EC" w:rsidP="001274EC">
            <w:pPr>
              <w:jc w:val="center"/>
              <w:rPr>
                <w:b/>
              </w:rPr>
            </w:pPr>
            <w:r w:rsidRPr="001274EC">
              <w:rPr>
                <w:b/>
              </w:rPr>
              <w:t>Truth Table</w:t>
            </w:r>
          </w:p>
        </w:tc>
      </w:tr>
    </w:tbl>
    <w:p w14:paraId="15960A21" w14:textId="77777777" w:rsidR="001274EC" w:rsidRPr="002940C0" w:rsidRDefault="001274EC" w:rsidP="002940C0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</w:rPr>
      </w:pPr>
    </w:p>
    <w:p w14:paraId="0A05DAFB" w14:textId="77777777" w:rsidR="0094500D" w:rsidRDefault="0094500D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0"/>
        </w:rPr>
      </w:pPr>
    </w:p>
    <w:p w14:paraId="6A56363D" w14:textId="40A14714" w:rsidR="002940C0" w:rsidRDefault="002940C0" w:rsidP="001274EC">
      <w:pPr>
        <w:spacing w:after="0" w:line="240" w:lineRule="auto"/>
        <w:jc w:val="center"/>
        <w:rPr>
          <w:rFonts w:ascii="Times New Roman" w:eastAsia="Times New Roman" w:hAnsi="Times New Roman" w:cs="Times New Roman"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br/>
      </w:r>
    </w:p>
    <w:p w14:paraId="4A4D0926" w14:textId="5D491618" w:rsidR="0094500D" w:rsidRDefault="0094500D" w:rsidP="0094500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t xml:space="preserve">Part </w:t>
      </w:r>
      <w:r>
        <w:rPr>
          <w:rFonts w:ascii="Times New Roman" w:eastAsia="Times New Roman" w:hAnsi="Times New Roman" w:cs="Times New Roman"/>
          <w:b/>
          <w:szCs w:val="20"/>
        </w:rPr>
        <w:t xml:space="preserve">B: Full </w:t>
      </w:r>
      <w:r w:rsidR="001274EC">
        <w:rPr>
          <w:rFonts w:ascii="Times New Roman" w:eastAsia="Times New Roman" w:hAnsi="Times New Roman" w:cs="Times New Roman"/>
          <w:b/>
          <w:szCs w:val="20"/>
        </w:rPr>
        <w:t>Subtractor</w:t>
      </w:r>
    </w:p>
    <w:p w14:paraId="340AA9C0" w14:textId="3AC20F4C" w:rsidR="0094500D" w:rsidRDefault="001274EC" w:rsidP="0094500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Now create a</w:t>
      </w:r>
      <w:r w:rsidR="00B06D4C">
        <w:rPr>
          <w:rFonts w:ascii="Times New Roman" w:eastAsia="Times New Roman" w:hAnsi="Times New Roman" w:cs="Times New Roman"/>
          <w:szCs w:val="20"/>
        </w:rPr>
        <w:t xml:space="preserve"> 1-bit</w:t>
      </w:r>
      <w:r>
        <w:rPr>
          <w:rFonts w:ascii="Times New Roman" w:eastAsia="Times New Roman" w:hAnsi="Times New Roman" w:cs="Times New Roman"/>
          <w:szCs w:val="20"/>
        </w:rPr>
        <w:t xml:space="preserve"> full subtractor </w:t>
      </w:r>
      <w:r w:rsidR="00B06D4C">
        <w:rPr>
          <w:rFonts w:ascii="Times New Roman" w:eastAsia="Times New Roman" w:hAnsi="Times New Roman" w:cs="Times New Roman"/>
          <w:szCs w:val="20"/>
        </w:rPr>
        <w:t xml:space="preserve">using HDL. Use the port names based on the </w:t>
      </w:r>
      <w:r w:rsidR="00E74C00">
        <w:rPr>
          <w:rFonts w:ascii="Times New Roman" w:eastAsia="Times New Roman" w:hAnsi="Times New Roman" w:cs="Times New Roman"/>
          <w:szCs w:val="20"/>
        </w:rPr>
        <w:t>picture shown below. Write a testbench code to verify your design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0"/>
      </w:tblGrid>
      <w:tr w:rsidR="001274EC" w14:paraId="3C752C45" w14:textId="77777777" w:rsidTr="00795842">
        <w:tc>
          <w:tcPr>
            <w:tcW w:w="9350" w:type="dxa"/>
          </w:tcPr>
          <w:p w14:paraId="342AEB2E" w14:textId="77777777" w:rsidR="001274EC" w:rsidRDefault="00B06D4C" w:rsidP="0094500D">
            <w:pPr>
              <w:jc w:val="both"/>
            </w:pPr>
            <w:r>
              <w:rPr>
                <w:noProof/>
              </w:rPr>
              <w:drawing>
                <wp:inline distT="0" distB="0" distL="0" distR="0" wp14:anchorId="214693F3" wp14:editId="3927E109">
                  <wp:extent cx="4962525" cy="1139825"/>
                  <wp:effectExtent l="0" t="0" r="9525" b="317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62525" cy="11398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66F0BC50" w14:textId="7B91C787" w:rsidR="00E74C00" w:rsidRPr="00E74C00" w:rsidRDefault="00E74C00" w:rsidP="00E74C00">
            <w:pPr>
              <w:jc w:val="center"/>
              <w:rPr>
                <w:b/>
              </w:rPr>
            </w:pPr>
            <w:r w:rsidRPr="00E74C00">
              <w:rPr>
                <w:b/>
              </w:rPr>
              <w:t>Truth Table</w:t>
            </w:r>
          </w:p>
        </w:tc>
      </w:tr>
      <w:tr w:rsidR="001274EC" w14:paraId="2E4C3394" w14:textId="77777777" w:rsidTr="00795842">
        <w:tc>
          <w:tcPr>
            <w:tcW w:w="9350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52"/>
              <w:gridCol w:w="1753"/>
              <w:gridCol w:w="1753"/>
              <w:gridCol w:w="1753"/>
              <w:gridCol w:w="1753"/>
            </w:tblGrid>
            <w:tr w:rsidR="00E74C00" w14:paraId="125F7161" w14:textId="77777777" w:rsidTr="00E74C00">
              <w:tc>
                <w:tcPr>
                  <w:tcW w:w="1752" w:type="dxa"/>
                </w:tcPr>
                <w:p w14:paraId="0B492152" w14:textId="22A087E5" w:rsidR="00E74C00" w:rsidRPr="00F260A8" w:rsidRDefault="00E74C00" w:rsidP="00E74C00">
                  <w:pPr>
                    <w:jc w:val="center"/>
                    <w:rPr>
                      <w:b/>
                    </w:rPr>
                  </w:pPr>
                  <w:r w:rsidRPr="00F260A8">
                    <w:rPr>
                      <w:b/>
                    </w:rPr>
                    <w:t>A</w:t>
                  </w:r>
                </w:p>
              </w:tc>
              <w:tc>
                <w:tcPr>
                  <w:tcW w:w="1753" w:type="dxa"/>
                </w:tcPr>
                <w:p w14:paraId="0F8FED4E" w14:textId="038A2DCB" w:rsidR="00E74C00" w:rsidRPr="00F260A8" w:rsidRDefault="00E74C00" w:rsidP="00E74C00">
                  <w:pPr>
                    <w:jc w:val="center"/>
                    <w:rPr>
                      <w:b/>
                    </w:rPr>
                  </w:pPr>
                  <w:r w:rsidRPr="00F260A8">
                    <w:rPr>
                      <w:b/>
                    </w:rPr>
                    <w:t>B</w:t>
                  </w:r>
                </w:p>
              </w:tc>
              <w:tc>
                <w:tcPr>
                  <w:tcW w:w="1753" w:type="dxa"/>
                </w:tcPr>
                <w:p w14:paraId="1F8F8AC0" w14:textId="5FE41373" w:rsidR="00E74C00" w:rsidRPr="00F260A8" w:rsidRDefault="00E74C00" w:rsidP="00E74C00">
                  <w:pPr>
                    <w:jc w:val="center"/>
                    <w:rPr>
                      <w:b/>
                    </w:rPr>
                  </w:pPr>
                  <w:r w:rsidRPr="00F260A8">
                    <w:rPr>
                      <w:b/>
                    </w:rPr>
                    <w:t>Bin</w:t>
                  </w:r>
                </w:p>
              </w:tc>
              <w:tc>
                <w:tcPr>
                  <w:tcW w:w="1753" w:type="dxa"/>
                </w:tcPr>
                <w:p w14:paraId="60CAB12E" w14:textId="5636C685" w:rsidR="00E74C00" w:rsidRPr="00F260A8" w:rsidRDefault="00E74C00" w:rsidP="00E74C00">
                  <w:pPr>
                    <w:jc w:val="center"/>
                    <w:rPr>
                      <w:b/>
                    </w:rPr>
                  </w:pPr>
                  <w:r w:rsidRPr="00F260A8">
                    <w:rPr>
                      <w:b/>
                    </w:rPr>
                    <w:t>Bout</w:t>
                  </w:r>
                </w:p>
              </w:tc>
              <w:tc>
                <w:tcPr>
                  <w:tcW w:w="1753" w:type="dxa"/>
                </w:tcPr>
                <w:p w14:paraId="5AFC0BD9" w14:textId="0E6AC1B3" w:rsidR="00E74C00" w:rsidRPr="00F260A8" w:rsidRDefault="00E74C00" w:rsidP="00E74C00">
                  <w:pPr>
                    <w:jc w:val="center"/>
                    <w:rPr>
                      <w:b/>
                    </w:rPr>
                  </w:pPr>
                  <w:r w:rsidRPr="00F260A8">
                    <w:rPr>
                      <w:b/>
                    </w:rPr>
                    <w:t>D</w:t>
                  </w:r>
                </w:p>
              </w:tc>
            </w:tr>
            <w:tr w:rsidR="00E74C00" w14:paraId="1FEC56BE" w14:textId="77777777" w:rsidTr="00E74C00">
              <w:tc>
                <w:tcPr>
                  <w:tcW w:w="1752" w:type="dxa"/>
                </w:tcPr>
                <w:p w14:paraId="728D5F24" w14:textId="442D2A42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753" w:type="dxa"/>
                </w:tcPr>
                <w:p w14:paraId="3487DE2B" w14:textId="13BB06B6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753" w:type="dxa"/>
                </w:tcPr>
                <w:p w14:paraId="5B62D549" w14:textId="08FD3AB4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753" w:type="dxa"/>
                </w:tcPr>
                <w:p w14:paraId="799D3E2A" w14:textId="5A85FBA0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753" w:type="dxa"/>
                </w:tcPr>
                <w:p w14:paraId="2066B9A3" w14:textId="2142DD1A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</w:tr>
            <w:tr w:rsidR="00E74C00" w14:paraId="1B9EB8B2" w14:textId="77777777" w:rsidTr="00E74C00">
              <w:tc>
                <w:tcPr>
                  <w:tcW w:w="1752" w:type="dxa"/>
                </w:tcPr>
                <w:p w14:paraId="48C87729" w14:textId="75C1C2E9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753" w:type="dxa"/>
                </w:tcPr>
                <w:p w14:paraId="4D904C51" w14:textId="255F5557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753" w:type="dxa"/>
                </w:tcPr>
                <w:p w14:paraId="33CC92E6" w14:textId="5559A546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1753" w:type="dxa"/>
                </w:tcPr>
                <w:p w14:paraId="4A2C425E" w14:textId="6112FE77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1753" w:type="dxa"/>
                </w:tcPr>
                <w:p w14:paraId="1EFAEE8F" w14:textId="1D28E18D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</w:tr>
            <w:tr w:rsidR="00E74C00" w14:paraId="38F6A678" w14:textId="77777777" w:rsidTr="00E74C00">
              <w:tc>
                <w:tcPr>
                  <w:tcW w:w="1752" w:type="dxa"/>
                </w:tcPr>
                <w:p w14:paraId="332048DA" w14:textId="6B2650E2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753" w:type="dxa"/>
                </w:tcPr>
                <w:p w14:paraId="789791E8" w14:textId="37F9E1DE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1753" w:type="dxa"/>
                </w:tcPr>
                <w:p w14:paraId="69C572C1" w14:textId="085ACD8E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753" w:type="dxa"/>
                </w:tcPr>
                <w:p w14:paraId="56D05185" w14:textId="30B9172A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1753" w:type="dxa"/>
                </w:tcPr>
                <w:p w14:paraId="10D43B61" w14:textId="44618D0E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</w:tr>
            <w:tr w:rsidR="00E74C00" w14:paraId="09D4F24F" w14:textId="77777777" w:rsidTr="00E74C00">
              <w:tc>
                <w:tcPr>
                  <w:tcW w:w="1752" w:type="dxa"/>
                </w:tcPr>
                <w:p w14:paraId="695D2634" w14:textId="1E8C7424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753" w:type="dxa"/>
                </w:tcPr>
                <w:p w14:paraId="358F8636" w14:textId="0D503B5C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1753" w:type="dxa"/>
                </w:tcPr>
                <w:p w14:paraId="5E1C9FFB" w14:textId="5A01E753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1753" w:type="dxa"/>
                </w:tcPr>
                <w:p w14:paraId="0B323C46" w14:textId="47BA6A5E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1753" w:type="dxa"/>
                </w:tcPr>
                <w:p w14:paraId="213F05F9" w14:textId="6D6D19B7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</w:tr>
            <w:tr w:rsidR="00E74C00" w14:paraId="1A8F4049" w14:textId="77777777" w:rsidTr="00E74C00">
              <w:tc>
                <w:tcPr>
                  <w:tcW w:w="1752" w:type="dxa"/>
                </w:tcPr>
                <w:p w14:paraId="496073CD" w14:textId="1614501E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1753" w:type="dxa"/>
                </w:tcPr>
                <w:p w14:paraId="144754AB" w14:textId="24525722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753" w:type="dxa"/>
                </w:tcPr>
                <w:p w14:paraId="0F87EBC1" w14:textId="05E56ABA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753" w:type="dxa"/>
                </w:tcPr>
                <w:p w14:paraId="6C6C1776" w14:textId="558F7642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753" w:type="dxa"/>
                </w:tcPr>
                <w:p w14:paraId="09CD0D98" w14:textId="0D807433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</w:tr>
            <w:tr w:rsidR="00E74C00" w14:paraId="16E7CE94" w14:textId="77777777" w:rsidTr="00E74C00">
              <w:tc>
                <w:tcPr>
                  <w:tcW w:w="1752" w:type="dxa"/>
                </w:tcPr>
                <w:p w14:paraId="04A1EF9D" w14:textId="4D3C1DF6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1753" w:type="dxa"/>
                </w:tcPr>
                <w:p w14:paraId="53720B43" w14:textId="16564FA5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753" w:type="dxa"/>
                </w:tcPr>
                <w:p w14:paraId="5926F024" w14:textId="083A284A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1753" w:type="dxa"/>
                </w:tcPr>
                <w:p w14:paraId="45D77702" w14:textId="7BB8A135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753" w:type="dxa"/>
                </w:tcPr>
                <w:p w14:paraId="75FD7113" w14:textId="13F67F9A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</w:tr>
            <w:tr w:rsidR="00E74C00" w14:paraId="22AE6D2F" w14:textId="77777777" w:rsidTr="00E74C00">
              <w:tc>
                <w:tcPr>
                  <w:tcW w:w="1752" w:type="dxa"/>
                </w:tcPr>
                <w:p w14:paraId="55ECD42A" w14:textId="3A284CF7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1753" w:type="dxa"/>
                </w:tcPr>
                <w:p w14:paraId="79942546" w14:textId="371D6E68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1753" w:type="dxa"/>
                </w:tcPr>
                <w:p w14:paraId="4366DC5A" w14:textId="7F215AFA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753" w:type="dxa"/>
                </w:tcPr>
                <w:p w14:paraId="5C202E27" w14:textId="750D6949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753" w:type="dxa"/>
                </w:tcPr>
                <w:p w14:paraId="5997769E" w14:textId="7289FDD3" w:rsidR="00E74C00" w:rsidRDefault="00E74C00" w:rsidP="00E74C00">
                  <w:pPr>
                    <w:jc w:val="center"/>
                  </w:pPr>
                  <w:r>
                    <w:t>0</w:t>
                  </w:r>
                </w:p>
              </w:tc>
            </w:tr>
            <w:tr w:rsidR="00E74C00" w14:paraId="49BF65AF" w14:textId="77777777" w:rsidTr="00E74C00">
              <w:tc>
                <w:tcPr>
                  <w:tcW w:w="1752" w:type="dxa"/>
                </w:tcPr>
                <w:p w14:paraId="72BF8ED6" w14:textId="4EACCE01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1753" w:type="dxa"/>
                </w:tcPr>
                <w:p w14:paraId="39D7A95E" w14:textId="5667D7A0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1753" w:type="dxa"/>
                </w:tcPr>
                <w:p w14:paraId="21895E48" w14:textId="68C7F81A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1753" w:type="dxa"/>
                </w:tcPr>
                <w:p w14:paraId="2DF2AF8C" w14:textId="1E8CF940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1753" w:type="dxa"/>
                </w:tcPr>
                <w:p w14:paraId="52455AF6" w14:textId="32DB8169" w:rsidR="00E74C00" w:rsidRDefault="00E74C00" w:rsidP="00E74C00">
                  <w:pPr>
                    <w:jc w:val="center"/>
                  </w:pPr>
                  <w:r>
                    <w:t>1</w:t>
                  </w:r>
                </w:p>
              </w:tc>
            </w:tr>
          </w:tbl>
          <w:p w14:paraId="7630196C" w14:textId="77777777" w:rsidR="001274EC" w:rsidRDefault="001274EC" w:rsidP="0094500D">
            <w:pPr>
              <w:jc w:val="both"/>
            </w:pPr>
          </w:p>
        </w:tc>
      </w:tr>
    </w:tbl>
    <w:p w14:paraId="695D13DF" w14:textId="424BD11D" w:rsidR="0094500D" w:rsidRPr="002940C0" w:rsidRDefault="0094500D" w:rsidP="0094500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</w:p>
    <w:p w14:paraId="3FA21755" w14:textId="3ECA33FE" w:rsidR="0094500D" w:rsidRDefault="0094500D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063FF78B" w14:textId="26F86821" w:rsidR="0094500D" w:rsidRDefault="0094500D" w:rsidP="0094500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lastRenderedPageBreak/>
        <w:t xml:space="preserve">Part </w:t>
      </w:r>
      <w:r>
        <w:rPr>
          <w:rFonts w:ascii="Times New Roman" w:eastAsia="Times New Roman" w:hAnsi="Times New Roman" w:cs="Times New Roman"/>
          <w:b/>
          <w:szCs w:val="20"/>
        </w:rPr>
        <w:t xml:space="preserve">C: </w:t>
      </w:r>
      <w:r w:rsidR="00E74C00">
        <w:rPr>
          <w:rFonts w:ascii="Times New Roman" w:eastAsia="Times New Roman" w:hAnsi="Times New Roman" w:cs="Times New Roman"/>
          <w:b/>
          <w:szCs w:val="20"/>
        </w:rPr>
        <w:t>1-Bit Adder/Subtractor Circuit</w:t>
      </w:r>
    </w:p>
    <w:p w14:paraId="6E3977C7" w14:textId="3D938C48" w:rsidR="0094500D" w:rsidRDefault="00E74C00" w:rsidP="0094500D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Create a block diagram by using a selector switch (Multiplexer) </w:t>
      </w:r>
      <w:r w:rsidR="00795842">
        <w:rPr>
          <w:rFonts w:ascii="Times New Roman" w:eastAsia="Times New Roman" w:hAnsi="Times New Roman" w:cs="Times New Roman"/>
          <w:szCs w:val="20"/>
        </w:rPr>
        <w:t xml:space="preserve">to </w:t>
      </w:r>
      <w:r>
        <w:rPr>
          <w:rFonts w:ascii="Times New Roman" w:eastAsia="Times New Roman" w:hAnsi="Times New Roman" w:cs="Times New Roman"/>
          <w:szCs w:val="20"/>
        </w:rPr>
        <w:t xml:space="preserve">create a 1-bit adder/subtractor by using HDL code used in Part A and Part B.  </w:t>
      </w:r>
      <w:r w:rsidRPr="00E74C00">
        <w:rPr>
          <w:rFonts w:ascii="Times New Roman" w:eastAsia="Times New Roman" w:hAnsi="Times New Roman" w:cs="Times New Roman"/>
          <w:szCs w:val="20"/>
        </w:rPr>
        <w:t>Write a testbench code to verify your design</w:t>
      </w:r>
      <w:r>
        <w:rPr>
          <w:rFonts w:ascii="Times New Roman" w:eastAsia="Times New Roman" w:hAnsi="Times New Roman" w:cs="Times New Roman"/>
          <w:szCs w:val="20"/>
        </w:rPr>
        <w:t>. Use the port name shown below</w:t>
      </w:r>
      <w:r w:rsidR="00150BC1">
        <w:rPr>
          <w:rFonts w:ascii="Times New Roman" w:eastAsia="Times New Roman" w:hAnsi="Times New Roman" w:cs="Times New Roman"/>
          <w:szCs w:val="20"/>
        </w:rPr>
        <w:t>.</w:t>
      </w:r>
    </w:p>
    <w:p w14:paraId="68B8E68C" w14:textId="18716C71" w:rsidR="00E74C00" w:rsidRDefault="00E74C00" w:rsidP="0094500D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5259EDE3" w14:textId="7F9E1315" w:rsidR="00E74C00" w:rsidRDefault="00150BC1" w:rsidP="00E74C00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noProof/>
          <w:szCs w:val="20"/>
        </w:rPr>
        <w:drawing>
          <wp:inline distT="0" distB="0" distL="0" distR="0" wp14:anchorId="0410C013" wp14:editId="27F102F0">
            <wp:extent cx="3244379" cy="26193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915" cy="26246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C9BB75" w14:textId="77777777" w:rsidR="00E74C00" w:rsidRDefault="00E74C00" w:rsidP="0094500D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2543956E" w14:textId="7964E8F9" w:rsidR="00485DCF" w:rsidRPr="00485DCF" w:rsidRDefault="00485DCF" w:rsidP="00485DCF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770045E5" w14:textId="35C25212" w:rsidR="00D2106A" w:rsidRDefault="00CC1F40" w:rsidP="00D2106A">
      <w:pPr>
        <w:jc w:val="center"/>
      </w:pPr>
      <w:r>
        <w:rPr>
          <w:color w:val="FF0000"/>
        </w:rPr>
        <w:t>Write your answers from here.</w:t>
      </w:r>
    </w:p>
    <w:p w14:paraId="1C93C45F" w14:textId="77777777" w:rsidR="00D2106A" w:rsidRDefault="00D2106A" w:rsidP="00D2106A">
      <w:pPr>
        <w:spacing w:after="0" w:line="240" w:lineRule="auto"/>
      </w:pPr>
    </w:p>
    <w:p w14:paraId="316F9BEE" w14:textId="6A688A61" w:rsidR="00D2106A" w:rsidRDefault="00D53CA9" w:rsidP="00D2106A">
      <w:pPr>
        <w:spacing w:after="0" w:line="240" w:lineRule="auto"/>
      </w:pPr>
      <w:r>
        <w:rPr>
          <w:noProof/>
        </w:rPr>
        <w:drawing>
          <wp:inline distT="0" distB="0" distL="0" distR="0" wp14:anchorId="4791AC1D" wp14:editId="24834F46">
            <wp:extent cx="5943600" cy="3507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016DA" w14:textId="77777777" w:rsidR="00D53CA9" w:rsidRDefault="00D53CA9" w:rsidP="00D53CA9">
      <w:pPr>
        <w:spacing w:after="0" w:line="240" w:lineRule="auto"/>
      </w:pPr>
      <w:proofErr w:type="gramStart"/>
      <w:r>
        <w:t>module</w:t>
      </w:r>
      <w:proofErr w:type="gramEnd"/>
      <w:r>
        <w:t xml:space="preserve"> </w:t>
      </w:r>
      <w:proofErr w:type="spellStart"/>
      <w:r>
        <w:t>full_adder</w:t>
      </w:r>
      <w:proofErr w:type="spellEnd"/>
      <w:r>
        <w:t>(</w:t>
      </w:r>
      <w:proofErr w:type="spellStart"/>
      <w:r>
        <w:t>a,b,cin,sum,cout</w:t>
      </w:r>
      <w:proofErr w:type="spellEnd"/>
      <w:r>
        <w:t>);</w:t>
      </w:r>
    </w:p>
    <w:p w14:paraId="4889631D" w14:textId="77777777" w:rsidR="00D53CA9" w:rsidRDefault="00D53CA9" w:rsidP="00D53CA9">
      <w:pPr>
        <w:spacing w:after="0" w:line="240" w:lineRule="auto"/>
      </w:pPr>
      <w:r>
        <w:t xml:space="preserve">    </w:t>
      </w:r>
      <w:proofErr w:type="gramStart"/>
      <w:r>
        <w:t xml:space="preserve">input  </w:t>
      </w:r>
      <w:proofErr w:type="spellStart"/>
      <w:r>
        <w:t>a,b,cin</w:t>
      </w:r>
      <w:proofErr w:type="spellEnd"/>
      <w:proofErr w:type="gramEnd"/>
      <w:r>
        <w:t>;</w:t>
      </w:r>
    </w:p>
    <w:p w14:paraId="59AC3908" w14:textId="77777777" w:rsidR="00D53CA9" w:rsidRDefault="00D53CA9" w:rsidP="00D53CA9">
      <w:pPr>
        <w:spacing w:after="0" w:line="240" w:lineRule="auto"/>
      </w:pPr>
      <w:r>
        <w:lastRenderedPageBreak/>
        <w:t xml:space="preserve">    </w:t>
      </w:r>
      <w:proofErr w:type="gramStart"/>
      <w:r>
        <w:t xml:space="preserve">output  </w:t>
      </w:r>
      <w:proofErr w:type="spellStart"/>
      <w:r>
        <w:t>sum,cout</w:t>
      </w:r>
      <w:proofErr w:type="spellEnd"/>
      <w:proofErr w:type="gramEnd"/>
      <w:r>
        <w:t>;</w:t>
      </w:r>
    </w:p>
    <w:p w14:paraId="3F14DE85" w14:textId="77777777" w:rsidR="00D53CA9" w:rsidRDefault="00D53CA9" w:rsidP="00D53CA9">
      <w:pPr>
        <w:spacing w:after="0" w:line="240" w:lineRule="auto"/>
      </w:pPr>
      <w:r>
        <w:t xml:space="preserve">    //wire xor1, and1</w:t>
      </w:r>
      <w:proofErr w:type="gramStart"/>
      <w:r>
        <w:t>,and2,and3</w:t>
      </w:r>
      <w:proofErr w:type="gramEnd"/>
      <w:r>
        <w:t>;</w:t>
      </w:r>
    </w:p>
    <w:p w14:paraId="1EA95C66" w14:textId="77777777" w:rsidR="00D53CA9" w:rsidRDefault="00D53CA9" w:rsidP="00D53CA9">
      <w:pPr>
        <w:spacing w:after="0" w:line="240" w:lineRule="auto"/>
      </w:pPr>
    </w:p>
    <w:p w14:paraId="624A84DA" w14:textId="77777777" w:rsidR="00D53CA9" w:rsidRDefault="00D53CA9" w:rsidP="00D53CA9">
      <w:pPr>
        <w:spacing w:after="0" w:line="240" w:lineRule="auto"/>
      </w:pPr>
      <w:r>
        <w:t xml:space="preserve">    //</w:t>
      </w:r>
      <w:proofErr w:type="spellStart"/>
      <w:r>
        <w:t>xor</w:t>
      </w:r>
      <w:proofErr w:type="spellEnd"/>
      <w:r>
        <w:t xml:space="preserve"> (xor1, a, b);</w:t>
      </w:r>
    </w:p>
    <w:p w14:paraId="5FD78A31" w14:textId="77777777" w:rsidR="00D53CA9" w:rsidRDefault="00D53CA9" w:rsidP="00D53CA9">
      <w:pPr>
        <w:spacing w:after="0" w:line="240" w:lineRule="auto"/>
      </w:pPr>
      <w:r>
        <w:t xml:space="preserve">    //</w:t>
      </w:r>
      <w:proofErr w:type="spellStart"/>
      <w:r>
        <w:t>xor</w:t>
      </w:r>
      <w:proofErr w:type="spellEnd"/>
      <w:r>
        <w:t xml:space="preserve"> (sum, xor1, </w:t>
      </w:r>
      <w:proofErr w:type="spellStart"/>
      <w:r>
        <w:t>cin</w:t>
      </w:r>
      <w:proofErr w:type="spellEnd"/>
      <w:r>
        <w:t>);</w:t>
      </w:r>
    </w:p>
    <w:p w14:paraId="6ADD6253" w14:textId="77777777" w:rsidR="00D53CA9" w:rsidRDefault="00D53CA9" w:rsidP="00D53CA9">
      <w:pPr>
        <w:spacing w:after="0" w:line="240" w:lineRule="auto"/>
      </w:pPr>
      <w:r>
        <w:t xml:space="preserve">   // and (and1, a, b);</w:t>
      </w:r>
    </w:p>
    <w:p w14:paraId="4A11F2E7" w14:textId="77777777" w:rsidR="00D53CA9" w:rsidRDefault="00D53CA9" w:rsidP="00D53CA9">
      <w:pPr>
        <w:spacing w:after="0" w:line="240" w:lineRule="auto"/>
      </w:pPr>
      <w:r>
        <w:t xml:space="preserve">    //and (and2, a, </w:t>
      </w:r>
      <w:proofErr w:type="spellStart"/>
      <w:r>
        <w:t>cin</w:t>
      </w:r>
      <w:proofErr w:type="spellEnd"/>
      <w:r>
        <w:t>);</w:t>
      </w:r>
    </w:p>
    <w:p w14:paraId="2DA05F5C" w14:textId="77777777" w:rsidR="00D53CA9" w:rsidRDefault="00D53CA9" w:rsidP="00D53CA9">
      <w:pPr>
        <w:spacing w:after="0" w:line="240" w:lineRule="auto"/>
      </w:pPr>
      <w:r>
        <w:t xml:space="preserve">    //and (and3, </w:t>
      </w:r>
      <w:proofErr w:type="spellStart"/>
      <w:r>
        <w:t>cin</w:t>
      </w:r>
      <w:proofErr w:type="spellEnd"/>
      <w:r>
        <w:t>, b);</w:t>
      </w:r>
    </w:p>
    <w:p w14:paraId="7C772549" w14:textId="77777777" w:rsidR="00D53CA9" w:rsidRDefault="00D53CA9" w:rsidP="00D53CA9">
      <w:pPr>
        <w:spacing w:after="0" w:line="240" w:lineRule="auto"/>
      </w:pPr>
      <w:r>
        <w:t xml:space="preserve">   // </w:t>
      </w:r>
      <w:proofErr w:type="gramStart"/>
      <w:r>
        <w:t>or  (</w:t>
      </w:r>
      <w:proofErr w:type="spellStart"/>
      <w:proofErr w:type="gramEnd"/>
      <w:r>
        <w:t>cout</w:t>
      </w:r>
      <w:proofErr w:type="spellEnd"/>
      <w:r>
        <w:t>, and1, and2, and3);</w:t>
      </w:r>
    </w:p>
    <w:p w14:paraId="01DE4BB2" w14:textId="77777777" w:rsidR="00D53CA9" w:rsidRDefault="00D53CA9" w:rsidP="00D53CA9">
      <w:pPr>
        <w:spacing w:after="0" w:line="240" w:lineRule="auto"/>
      </w:pPr>
      <w:r>
        <w:tab/>
      </w:r>
      <w:proofErr w:type="gramStart"/>
      <w:r>
        <w:t>assign</w:t>
      </w:r>
      <w:proofErr w:type="gramEnd"/>
      <w:r>
        <w:t xml:space="preserve"> sum = (</w:t>
      </w:r>
      <w:proofErr w:type="spellStart"/>
      <w:r>
        <w:t>cin</w:t>
      </w:r>
      <w:proofErr w:type="spellEnd"/>
      <w:r>
        <w:t xml:space="preserve"> ^ (a ^ b));</w:t>
      </w:r>
    </w:p>
    <w:p w14:paraId="480AADFA" w14:textId="77777777" w:rsidR="00D53CA9" w:rsidRDefault="00D53CA9" w:rsidP="00D53CA9">
      <w:pPr>
        <w:spacing w:after="0" w:line="240" w:lineRule="auto"/>
      </w:pPr>
      <w:r>
        <w:tab/>
      </w:r>
      <w:proofErr w:type="gramStart"/>
      <w:r>
        <w:t>assign</w:t>
      </w:r>
      <w:proofErr w:type="gramEnd"/>
      <w:r>
        <w:t xml:space="preserve"> </w:t>
      </w:r>
      <w:proofErr w:type="spellStart"/>
      <w:r>
        <w:t>cout</w:t>
      </w:r>
      <w:proofErr w:type="spellEnd"/>
      <w:r>
        <w:t xml:space="preserve"> = ((a &amp; b) | (a &amp; </w:t>
      </w:r>
      <w:proofErr w:type="spellStart"/>
      <w:r>
        <w:t>cin</w:t>
      </w:r>
      <w:proofErr w:type="spellEnd"/>
      <w:r>
        <w:t xml:space="preserve">) | (b &amp; </w:t>
      </w:r>
      <w:proofErr w:type="spellStart"/>
      <w:r>
        <w:t>cin</w:t>
      </w:r>
      <w:proofErr w:type="spellEnd"/>
      <w:r>
        <w:t>));</w:t>
      </w:r>
    </w:p>
    <w:p w14:paraId="5CC12025" w14:textId="77777777" w:rsidR="00D53CA9" w:rsidRDefault="00D53CA9" w:rsidP="00D53CA9">
      <w:pPr>
        <w:spacing w:after="0" w:line="240" w:lineRule="auto"/>
      </w:pPr>
      <w:r>
        <w:tab/>
      </w:r>
      <w:r>
        <w:tab/>
        <w:t xml:space="preserve">   </w:t>
      </w:r>
    </w:p>
    <w:p w14:paraId="0A733620" w14:textId="77777777" w:rsidR="00BC286E" w:rsidRDefault="00D53CA9" w:rsidP="00D53CA9">
      <w:pPr>
        <w:spacing w:after="0" w:line="240" w:lineRule="auto"/>
      </w:pPr>
      <w:proofErr w:type="spellStart"/>
      <w:proofErr w:type="gramStart"/>
      <w:r>
        <w:t>endmodule</w:t>
      </w:r>
      <w:proofErr w:type="spellEnd"/>
      <w:proofErr w:type="gramEnd"/>
    </w:p>
    <w:p w14:paraId="161298E5" w14:textId="77777777" w:rsidR="00BC286E" w:rsidRDefault="00BC286E" w:rsidP="00BC286E">
      <w:pPr>
        <w:spacing w:after="0" w:line="240" w:lineRule="auto"/>
      </w:pPr>
    </w:p>
    <w:p w14:paraId="628050BF" w14:textId="77777777" w:rsidR="00BC286E" w:rsidRDefault="00BC286E" w:rsidP="00BC286E">
      <w:pPr>
        <w:spacing w:after="0" w:line="240" w:lineRule="auto"/>
      </w:pPr>
    </w:p>
    <w:p w14:paraId="6FA69B22" w14:textId="77777777" w:rsidR="00BC286E" w:rsidRDefault="00BC286E" w:rsidP="00BC286E">
      <w:pPr>
        <w:spacing w:after="0" w:line="240" w:lineRule="auto"/>
      </w:pPr>
      <w:proofErr w:type="gramStart"/>
      <w:r>
        <w:t>module</w:t>
      </w:r>
      <w:proofErr w:type="gramEnd"/>
      <w:r>
        <w:t xml:space="preserve"> </w:t>
      </w:r>
      <w:proofErr w:type="spellStart"/>
      <w:r>
        <w:t>full_adder_full_adder_tb_v_tf</w:t>
      </w:r>
      <w:proofErr w:type="spellEnd"/>
      <w:r>
        <w:t>();</w:t>
      </w:r>
    </w:p>
    <w:p w14:paraId="659A48D5" w14:textId="77777777" w:rsidR="00BC286E" w:rsidRDefault="00BC286E" w:rsidP="00BC286E">
      <w:pPr>
        <w:spacing w:after="0" w:line="240" w:lineRule="auto"/>
      </w:pPr>
    </w:p>
    <w:p w14:paraId="6AE8F95B" w14:textId="77777777" w:rsidR="00BC286E" w:rsidRDefault="00BC286E" w:rsidP="00BC286E">
      <w:pPr>
        <w:spacing w:after="0" w:line="240" w:lineRule="auto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a;</w:t>
      </w:r>
    </w:p>
    <w:p w14:paraId="06B2FA12" w14:textId="77777777" w:rsidR="00BC286E" w:rsidRDefault="00BC286E" w:rsidP="00BC286E">
      <w:pPr>
        <w:spacing w:after="0" w:line="240" w:lineRule="auto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b;</w:t>
      </w:r>
    </w:p>
    <w:p w14:paraId="1B302822" w14:textId="77777777" w:rsidR="00BC286E" w:rsidRDefault="00BC286E" w:rsidP="00BC286E">
      <w:pPr>
        <w:spacing w:after="0" w:line="240" w:lineRule="auto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</w:t>
      </w:r>
      <w:proofErr w:type="spellStart"/>
      <w:r>
        <w:t>cin</w:t>
      </w:r>
      <w:proofErr w:type="spellEnd"/>
      <w:r>
        <w:t>;</w:t>
      </w:r>
    </w:p>
    <w:p w14:paraId="21805E8B" w14:textId="77777777" w:rsidR="00BC286E" w:rsidRDefault="00BC286E" w:rsidP="00BC286E">
      <w:pPr>
        <w:spacing w:after="0" w:line="240" w:lineRule="auto"/>
      </w:pPr>
    </w:p>
    <w:p w14:paraId="54B7CB31" w14:textId="77777777" w:rsidR="00BC286E" w:rsidRDefault="00BC286E" w:rsidP="00BC286E">
      <w:pPr>
        <w:spacing w:after="0" w:line="240" w:lineRule="auto"/>
      </w:pPr>
      <w:r>
        <w:t xml:space="preserve">    </w:t>
      </w:r>
      <w:proofErr w:type="gramStart"/>
      <w:r>
        <w:t>wire</w:t>
      </w:r>
      <w:proofErr w:type="gramEnd"/>
      <w:r>
        <w:t xml:space="preserve"> sum;</w:t>
      </w:r>
    </w:p>
    <w:p w14:paraId="29FB08B2" w14:textId="77777777" w:rsidR="00BC286E" w:rsidRDefault="00BC286E" w:rsidP="00BC286E">
      <w:pPr>
        <w:spacing w:after="0" w:line="240" w:lineRule="auto"/>
      </w:pPr>
      <w:r>
        <w:t xml:space="preserve">    </w:t>
      </w:r>
      <w:proofErr w:type="gramStart"/>
      <w:r>
        <w:t>wire</w:t>
      </w:r>
      <w:proofErr w:type="gramEnd"/>
      <w:r>
        <w:t xml:space="preserve"> </w:t>
      </w:r>
      <w:proofErr w:type="spellStart"/>
      <w:r>
        <w:t>cout</w:t>
      </w:r>
      <w:proofErr w:type="spellEnd"/>
      <w:r>
        <w:t>;</w:t>
      </w:r>
    </w:p>
    <w:p w14:paraId="1E894BBD" w14:textId="77777777" w:rsidR="00BC286E" w:rsidRDefault="00BC286E" w:rsidP="00BC286E">
      <w:pPr>
        <w:spacing w:after="0" w:line="240" w:lineRule="auto"/>
      </w:pPr>
    </w:p>
    <w:p w14:paraId="142B588C" w14:textId="77777777" w:rsidR="00BC286E" w:rsidRDefault="00BC286E" w:rsidP="00BC286E">
      <w:pPr>
        <w:spacing w:after="0" w:line="240" w:lineRule="auto"/>
      </w:pPr>
      <w:r>
        <w:t xml:space="preserve">    </w:t>
      </w:r>
      <w:proofErr w:type="spellStart"/>
      <w:proofErr w:type="gramStart"/>
      <w:r>
        <w:t>full_adder</w:t>
      </w:r>
      <w:proofErr w:type="spellEnd"/>
      <w:proofErr w:type="gramEnd"/>
      <w:r>
        <w:t xml:space="preserve"> </w:t>
      </w:r>
      <w:proofErr w:type="spellStart"/>
      <w:r>
        <w:t>uut</w:t>
      </w:r>
      <w:proofErr w:type="spellEnd"/>
      <w:r>
        <w:t xml:space="preserve"> (</w:t>
      </w:r>
    </w:p>
    <w:p w14:paraId="5DF09FE4" w14:textId="77777777" w:rsidR="00BC286E" w:rsidRDefault="00BC286E" w:rsidP="00BC286E">
      <w:pPr>
        <w:spacing w:after="0" w:line="240" w:lineRule="auto"/>
      </w:pPr>
      <w:r>
        <w:t xml:space="preserve">        .</w:t>
      </w:r>
      <w:proofErr w:type="gramStart"/>
      <w:r>
        <w:t>a(</w:t>
      </w:r>
      <w:proofErr w:type="gramEnd"/>
      <w:r>
        <w:t xml:space="preserve">a), </w:t>
      </w:r>
    </w:p>
    <w:p w14:paraId="7332CE09" w14:textId="77777777" w:rsidR="00BC286E" w:rsidRDefault="00BC286E" w:rsidP="00BC286E">
      <w:pPr>
        <w:spacing w:after="0" w:line="240" w:lineRule="auto"/>
      </w:pPr>
      <w:r>
        <w:t xml:space="preserve">        .</w:t>
      </w:r>
      <w:proofErr w:type="gramStart"/>
      <w:r>
        <w:t>b(</w:t>
      </w:r>
      <w:proofErr w:type="gramEnd"/>
      <w:r>
        <w:t xml:space="preserve">b), </w:t>
      </w:r>
    </w:p>
    <w:p w14:paraId="7F1711CC" w14:textId="77777777" w:rsidR="00BC286E" w:rsidRDefault="00BC286E" w:rsidP="00BC286E">
      <w:pPr>
        <w:spacing w:after="0" w:line="240" w:lineRule="auto"/>
      </w:pPr>
      <w:r>
        <w:t xml:space="preserve">        .</w:t>
      </w:r>
      <w:proofErr w:type="spellStart"/>
      <w:proofErr w:type="gramStart"/>
      <w:r>
        <w:t>cin</w:t>
      </w:r>
      <w:proofErr w:type="spellEnd"/>
      <w:r>
        <w:t>(</w:t>
      </w:r>
      <w:proofErr w:type="spellStart"/>
      <w:proofErr w:type="gramEnd"/>
      <w:r>
        <w:t>cin</w:t>
      </w:r>
      <w:proofErr w:type="spellEnd"/>
      <w:r>
        <w:t xml:space="preserve">), </w:t>
      </w:r>
    </w:p>
    <w:p w14:paraId="3312B9EB" w14:textId="77777777" w:rsidR="00BC286E" w:rsidRDefault="00BC286E" w:rsidP="00BC286E">
      <w:pPr>
        <w:spacing w:after="0" w:line="240" w:lineRule="auto"/>
      </w:pPr>
      <w:r>
        <w:t xml:space="preserve">        .</w:t>
      </w:r>
      <w:proofErr w:type="gramStart"/>
      <w:r>
        <w:t>sum(</w:t>
      </w:r>
      <w:proofErr w:type="gramEnd"/>
      <w:r>
        <w:t xml:space="preserve">sum), </w:t>
      </w:r>
    </w:p>
    <w:p w14:paraId="70733B1E" w14:textId="77777777" w:rsidR="00BC286E" w:rsidRDefault="00BC286E" w:rsidP="00BC286E">
      <w:pPr>
        <w:spacing w:after="0" w:line="240" w:lineRule="auto"/>
      </w:pPr>
      <w:r>
        <w:t xml:space="preserve">        .</w:t>
      </w:r>
      <w:proofErr w:type="spellStart"/>
      <w:proofErr w:type="gramStart"/>
      <w:r>
        <w:t>cout</w:t>
      </w:r>
      <w:proofErr w:type="spellEnd"/>
      <w:r>
        <w:t>(</w:t>
      </w:r>
      <w:proofErr w:type="spellStart"/>
      <w:proofErr w:type="gramEnd"/>
      <w:r>
        <w:t>cout</w:t>
      </w:r>
      <w:proofErr w:type="spellEnd"/>
      <w:r>
        <w:t>)</w:t>
      </w:r>
    </w:p>
    <w:p w14:paraId="0FAFEA6F" w14:textId="77777777" w:rsidR="00BC286E" w:rsidRDefault="00BC286E" w:rsidP="00BC286E">
      <w:pPr>
        <w:spacing w:after="0" w:line="240" w:lineRule="auto"/>
      </w:pPr>
      <w:r>
        <w:t xml:space="preserve">        );</w:t>
      </w:r>
    </w:p>
    <w:p w14:paraId="6AC1539A" w14:textId="77777777" w:rsidR="00BC286E" w:rsidRDefault="00BC286E" w:rsidP="00BC286E">
      <w:pPr>
        <w:spacing w:after="0" w:line="240" w:lineRule="auto"/>
      </w:pPr>
    </w:p>
    <w:p w14:paraId="15B12C64" w14:textId="77777777" w:rsidR="00BC286E" w:rsidRDefault="00BC286E" w:rsidP="00BC286E">
      <w:pPr>
        <w:spacing w:after="0" w:line="240" w:lineRule="auto"/>
      </w:pPr>
      <w:r>
        <w:t xml:space="preserve">        </w:t>
      </w:r>
      <w:proofErr w:type="gramStart"/>
      <w:r>
        <w:t>initial</w:t>
      </w:r>
      <w:proofErr w:type="gramEnd"/>
      <w:r>
        <w:t xml:space="preserve"> begin</w:t>
      </w:r>
    </w:p>
    <w:p w14:paraId="4900ABF4" w14:textId="77777777" w:rsidR="00BC286E" w:rsidRDefault="00BC286E" w:rsidP="00BC286E">
      <w:pPr>
        <w:spacing w:after="0" w:line="240" w:lineRule="auto"/>
      </w:pPr>
      <w:r>
        <w:t xml:space="preserve">            a = 0;</w:t>
      </w:r>
    </w:p>
    <w:p w14:paraId="39D18F40" w14:textId="77777777" w:rsidR="00BC286E" w:rsidRDefault="00BC286E" w:rsidP="00BC286E">
      <w:pPr>
        <w:spacing w:after="0" w:line="240" w:lineRule="auto"/>
      </w:pPr>
      <w:r>
        <w:t xml:space="preserve">            b = 0;</w:t>
      </w:r>
    </w:p>
    <w:p w14:paraId="37715B66" w14:textId="77777777" w:rsidR="00BC286E" w:rsidRDefault="00BC286E" w:rsidP="00BC286E">
      <w:pPr>
        <w:spacing w:after="0" w:line="240" w:lineRule="auto"/>
      </w:pPr>
      <w:r>
        <w:t xml:space="preserve">            </w:t>
      </w:r>
      <w:proofErr w:type="spellStart"/>
      <w:proofErr w:type="gramStart"/>
      <w:r>
        <w:t>cin</w:t>
      </w:r>
      <w:proofErr w:type="spellEnd"/>
      <w:proofErr w:type="gramEnd"/>
      <w:r>
        <w:t xml:space="preserve"> = 0;</w:t>
      </w:r>
    </w:p>
    <w:p w14:paraId="12CC2708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#100;</w:t>
      </w:r>
    </w:p>
    <w:p w14:paraId="3D02229E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a = 0;</w:t>
      </w:r>
    </w:p>
    <w:p w14:paraId="15F6D088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b = 0;</w:t>
      </w:r>
    </w:p>
    <w:p w14:paraId="38AAAFAC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</w:t>
      </w:r>
      <w:proofErr w:type="spellStart"/>
      <w:proofErr w:type="gramStart"/>
      <w:r>
        <w:t>cin</w:t>
      </w:r>
      <w:proofErr w:type="spellEnd"/>
      <w:proofErr w:type="gramEnd"/>
      <w:r>
        <w:t xml:space="preserve"> = 1;</w:t>
      </w:r>
    </w:p>
    <w:p w14:paraId="07223127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#100;</w:t>
      </w:r>
    </w:p>
    <w:p w14:paraId="45C46C93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a = 0;</w:t>
      </w:r>
    </w:p>
    <w:p w14:paraId="1B862137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b = 1;</w:t>
      </w:r>
    </w:p>
    <w:p w14:paraId="03B4FE58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</w:t>
      </w:r>
      <w:proofErr w:type="spellStart"/>
      <w:proofErr w:type="gramStart"/>
      <w:r>
        <w:t>cin</w:t>
      </w:r>
      <w:proofErr w:type="spellEnd"/>
      <w:proofErr w:type="gramEnd"/>
      <w:r>
        <w:t xml:space="preserve"> = 0;</w:t>
      </w:r>
    </w:p>
    <w:p w14:paraId="518E34C2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#100;</w:t>
      </w:r>
    </w:p>
    <w:p w14:paraId="578AD88E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a = 0;</w:t>
      </w:r>
    </w:p>
    <w:p w14:paraId="04A2B6E0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b = 1;</w:t>
      </w:r>
    </w:p>
    <w:p w14:paraId="714E6971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</w:t>
      </w:r>
      <w:proofErr w:type="spellStart"/>
      <w:proofErr w:type="gramStart"/>
      <w:r>
        <w:t>cin</w:t>
      </w:r>
      <w:proofErr w:type="spellEnd"/>
      <w:proofErr w:type="gramEnd"/>
      <w:r>
        <w:t xml:space="preserve"> = 1;</w:t>
      </w:r>
    </w:p>
    <w:p w14:paraId="68300B7C" w14:textId="77777777" w:rsidR="00BC286E" w:rsidRDefault="00BC286E" w:rsidP="00BC286E">
      <w:pPr>
        <w:spacing w:after="0" w:line="240" w:lineRule="auto"/>
      </w:pPr>
      <w:r>
        <w:lastRenderedPageBreak/>
        <w:tab/>
      </w:r>
      <w:r>
        <w:tab/>
        <w:t xml:space="preserve">  #100;</w:t>
      </w:r>
    </w:p>
    <w:p w14:paraId="16358292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a = 1;</w:t>
      </w:r>
    </w:p>
    <w:p w14:paraId="1DDECB72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b = 0;</w:t>
      </w:r>
    </w:p>
    <w:p w14:paraId="072F94EE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</w:t>
      </w:r>
      <w:proofErr w:type="spellStart"/>
      <w:proofErr w:type="gramStart"/>
      <w:r>
        <w:t>cin</w:t>
      </w:r>
      <w:proofErr w:type="spellEnd"/>
      <w:proofErr w:type="gramEnd"/>
      <w:r>
        <w:t xml:space="preserve"> = 0;</w:t>
      </w:r>
    </w:p>
    <w:p w14:paraId="477130FF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#100;</w:t>
      </w:r>
    </w:p>
    <w:p w14:paraId="5C718BDD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a = 1;</w:t>
      </w:r>
    </w:p>
    <w:p w14:paraId="0B0F8657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b = 0;</w:t>
      </w:r>
    </w:p>
    <w:p w14:paraId="6DA15E0B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</w:t>
      </w:r>
      <w:proofErr w:type="spellStart"/>
      <w:proofErr w:type="gramStart"/>
      <w:r>
        <w:t>cin</w:t>
      </w:r>
      <w:proofErr w:type="spellEnd"/>
      <w:proofErr w:type="gramEnd"/>
      <w:r>
        <w:t xml:space="preserve"> = 1;</w:t>
      </w:r>
    </w:p>
    <w:p w14:paraId="62A1ACCD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#100;</w:t>
      </w:r>
    </w:p>
    <w:p w14:paraId="6F6F2862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a = 1;</w:t>
      </w:r>
    </w:p>
    <w:p w14:paraId="166D37BB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b = 1;</w:t>
      </w:r>
    </w:p>
    <w:p w14:paraId="76FFCBC9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</w:t>
      </w:r>
      <w:proofErr w:type="spellStart"/>
      <w:proofErr w:type="gramStart"/>
      <w:r>
        <w:t>cin</w:t>
      </w:r>
      <w:proofErr w:type="spellEnd"/>
      <w:proofErr w:type="gramEnd"/>
      <w:r>
        <w:t xml:space="preserve"> = 0;</w:t>
      </w:r>
    </w:p>
    <w:p w14:paraId="4E39C977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#100;</w:t>
      </w:r>
    </w:p>
    <w:p w14:paraId="19F2C65B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a = 1;</w:t>
      </w:r>
    </w:p>
    <w:p w14:paraId="11B048A9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b = 1;</w:t>
      </w:r>
    </w:p>
    <w:p w14:paraId="32E02654" w14:textId="77777777" w:rsidR="00BC286E" w:rsidRDefault="00BC286E" w:rsidP="00BC286E">
      <w:pPr>
        <w:spacing w:after="0" w:line="240" w:lineRule="auto"/>
      </w:pPr>
      <w:r>
        <w:tab/>
      </w:r>
      <w:r>
        <w:tab/>
        <w:t xml:space="preserve">  </w:t>
      </w:r>
      <w:proofErr w:type="spellStart"/>
      <w:proofErr w:type="gramStart"/>
      <w:r>
        <w:t>cin</w:t>
      </w:r>
      <w:proofErr w:type="spellEnd"/>
      <w:proofErr w:type="gramEnd"/>
      <w:r>
        <w:t xml:space="preserve"> = 1;</w:t>
      </w:r>
    </w:p>
    <w:p w14:paraId="5C2B416D" w14:textId="77777777" w:rsidR="00BC286E" w:rsidRDefault="00BC286E" w:rsidP="00BC286E">
      <w:pPr>
        <w:spacing w:after="0" w:line="240" w:lineRule="auto"/>
      </w:pPr>
      <w:r>
        <w:t xml:space="preserve">        </w:t>
      </w:r>
      <w:proofErr w:type="gramStart"/>
      <w:r>
        <w:t>end</w:t>
      </w:r>
      <w:proofErr w:type="gramEnd"/>
    </w:p>
    <w:p w14:paraId="0279D56F" w14:textId="77777777" w:rsidR="00BC286E" w:rsidRDefault="00BC286E" w:rsidP="00BC286E">
      <w:pPr>
        <w:spacing w:after="0" w:line="240" w:lineRule="auto"/>
      </w:pPr>
    </w:p>
    <w:p w14:paraId="14ADB63C" w14:textId="16FDA6D8" w:rsidR="00BC286E" w:rsidRDefault="00BC286E" w:rsidP="00BC286E">
      <w:pPr>
        <w:spacing w:after="0" w:line="240" w:lineRule="auto"/>
      </w:pPr>
      <w:proofErr w:type="spellStart"/>
      <w:proofErr w:type="gramStart"/>
      <w:r>
        <w:t>endmodule</w:t>
      </w:r>
      <w:proofErr w:type="spellEnd"/>
      <w:proofErr w:type="gramEnd"/>
    </w:p>
    <w:p w14:paraId="2CC852E9" w14:textId="00F0104B" w:rsidR="00DA646E" w:rsidRDefault="00D2106A" w:rsidP="00D53CA9">
      <w:pPr>
        <w:spacing w:after="0" w:line="240" w:lineRule="auto"/>
        <w:rPr>
          <w:color w:val="FF0000"/>
        </w:rPr>
      </w:pPr>
      <w:r>
        <w:t>---------------------------------------------------------------------------------------</w:t>
      </w:r>
      <w:r w:rsidR="00E63CB0" w:rsidRPr="00D2106A">
        <w:br/>
      </w:r>
    </w:p>
    <w:p w14:paraId="43304186" w14:textId="64C14DC3" w:rsidR="00E63CB0" w:rsidRDefault="00E63CB0" w:rsidP="00CC1F40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66D10C34" wp14:editId="77D7BD55">
            <wp:extent cx="5943600" cy="41700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09443" w14:textId="77777777" w:rsidR="00D53CA9" w:rsidRDefault="00D53CA9" w:rsidP="00D53CA9">
      <w:pPr>
        <w:spacing w:after="0" w:line="240" w:lineRule="auto"/>
      </w:pPr>
      <w:proofErr w:type="gramStart"/>
      <w:r>
        <w:t>module</w:t>
      </w:r>
      <w:proofErr w:type="gramEnd"/>
      <w:r>
        <w:t xml:space="preserve"> </w:t>
      </w:r>
      <w:proofErr w:type="spellStart"/>
      <w:r>
        <w:t>full_subtractor</w:t>
      </w:r>
      <w:proofErr w:type="spellEnd"/>
      <w:r>
        <w:t>(</w:t>
      </w:r>
      <w:proofErr w:type="spellStart"/>
      <w:r>
        <w:t>a,b,bin,d,bout</w:t>
      </w:r>
      <w:proofErr w:type="spellEnd"/>
      <w:r>
        <w:t>);</w:t>
      </w:r>
    </w:p>
    <w:p w14:paraId="75848EED" w14:textId="77777777" w:rsidR="00D53CA9" w:rsidRDefault="00D53CA9" w:rsidP="00D53CA9">
      <w:pPr>
        <w:spacing w:after="0" w:line="240" w:lineRule="auto"/>
      </w:pPr>
      <w:r>
        <w:t xml:space="preserve">    </w:t>
      </w:r>
      <w:proofErr w:type="gramStart"/>
      <w:r>
        <w:t xml:space="preserve">input  </w:t>
      </w:r>
      <w:proofErr w:type="spellStart"/>
      <w:r>
        <w:t>a,b,bin</w:t>
      </w:r>
      <w:proofErr w:type="spellEnd"/>
      <w:proofErr w:type="gramEnd"/>
      <w:r>
        <w:t>;</w:t>
      </w:r>
    </w:p>
    <w:p w14:paraId="796C09F6" w14:textId="77777777" w:rsidR="00D53CA9" w:rsidRDefault="00D53CA9" w:rsidP="00D53CA9">
      <w:pPr>
        <w:spacing w:after="0" w:line="240" w:lineRule="auto"/>
      </w:pPr>
      <w:r>
        <w:lastRenderedPageBreak/>
        <w:t xml:space="preserve">    </w:t>
      </w:r>
      <w:proofErr w:type="gramStart"/>
      <w:r>
        <w:t xml:space="preserve">output  </w:t>
      </w:r>
      <w:proofErr w:type="spellStart"/>
      <w:r>
        <w:t>d,bout</w:t>
      </w:r>
      <w:proofErr w:type="spellEnd"/>
      <w:proofErr w:type="gramEnd"/>
      <w:r>
        <w:t>;</w:t>
      </w:r>
    </w:p>
    <w:p w14:paraId="40C729EA" w14:textId="77777777" w:rsidR="00D53CA9" w:rsidRDefault="00D53CA9" w:rsidP="00D53CA9">
      <w:pPr>
        <w:spacing w:after="0" w:line="240" w:lineRule="auto"/>
      </w:pPr>
      <w:r>
        <w:t xml:space="preserve">    // wire xor1, and1, and2, not1, not2;</w:t>
      </w:r>
    </w:p>
    <w:p w14:paraId="339FC01D" w14:textId="77777777" w:rsidR="00D53CA9" w:rsidRDefault="00D53CA9" w:rsidP="00D53CA9">
      <w:pPr>
        <w:spacing w:after="0" w:line="240" w:lineRule="auto"/>
      </w:pPr>
    </w:p>
    <w:p w14:paraId="1299E4AA" w14:textId="77777777" w:rsidR="00D53CA9" w:rsidRDefault="00D53CA9" w:rsidP="00D53CA9">
      <w:pPr>
        <w:spacing w:after="0" w:line="240" w:lineRule="auto"/>
      </w:pPr>
      <w:r>
        <w:t xml:space="preserve">    //not (not1, a);</w:t>
      </w:r>
    </w:p>
    <w:p w14:paraId="34E61637" w14:textId="77777777" w:rsidR="00D53CA9" w:rsidRDefault="00D53CA9" w:rsidP="00D53CA9">
      <w:pPr>
        <w:spacing w:after="0" w:line="240" w:lineRule="auto"/>
      </w:pPr>
      <w:r>
        <w:t xml:space="preserve">    //</w:t>
      </w:r>
      <w:proofErr w:type="spellStart"/>
      <w:r>
        <w:t>xor</w:t>
      </w:r>
      <w:proofErr w:type="spellEnd"/>
      <w:r>
        <w:t xml:space="preserve"> (xor1, a, b);</w:t>
      </w:r>
    </w:p>
    <w:p w14:paraId="79EF0841" w14:textId="77777777" w:rsidR="00D53CA9" w:rsidRDefault="00D53CA9" w:rsidP="00D53CA9">
      <w:pPr>
        <w:spacing w:after="0" w:line="240" w:lineRule="auto"/>
      </w:pPr>
      <w:r>
        <w:t xml:space="preserve">    //and (and1, not1, b);</w:t>
      </w:r>
    </w:p>
    <w:p w14:paraId="621CA25E" w14:textId="77777777" w:rsidR="00D53CA9" w:rsidRDefault="00D53CA9" w:rsidP="00D53CA9">
      <w:pPr>
        <w:spacing w:after="0" w:line="240" w:lineRule="auto"/>
      </w:pPr>
      <w:r>
        <w:t xml:space="preserve">    //not (not2, xor1);</w:t>
      </w:r>
    </w:p>
    <w:p w14:paraId="7F8DDA9E" w14:textId="77777777" w:rsidR="00D53CA9" w:rsidRDefault="00D53CA9" w:rsidP="00D53CA9">
      <w:pPr>
        <w:spacing w:after="0" w:line="240" w:lineRule="auto"/>
      </w:pPr>
      <w:r>
        <w:t xml:space="preserve">    //</w:t>
      </w:r>
      <w:proofErr w:type="spellStart"/>
      <w:r>
        <w:t>xor</w:t>
      </w:r>
      <w:proofErr w:type="spellEnd"/>
      <w:r>
        <w:t xml:space="preserve"> (d, bin, xor1);</w:t>
      </w:r>
    </w:p>
    <w:p w14:paraId="0008E3E0" w14:textId="77777777" w:rsidR="00D53CA9" w:rsidRDefault="00D53CA9" w:rsidP="00D53CA9">
      <w:pPr>
        <w:spacing w:after="0" w:line="240" w:lineRule="auto"/>
      </w:pPr>
      <w:r>
        <w:t xml:space="preserve">    //and (and2, not2, and1);</w:t>
      </w:r>
    </w:p>
    <w:p w14:paraId="701AC13E" w14:textId="77777777" w:rsidR="00D53CA9" w:rsidRDefault="00D53CA9" w:rsidP="00D53CA9">
      <w:pPr>
        <w:spacing w:after="0" w:line="240" w:lineRule="auto"/>
      </w:pPr>
      <w:r>
        <w:t xml:space="preserve">    //or (bout, and2, and1);</w:t>
      </w:r>
    </w:p>
    <w:p w14:paraId="4D74628E" w14:textId="77777777" w:rsidR="00D53CA9" w:rsidRDefault="00D53CA9" w:rsidP="00D53CA9">
      <w:pPr>
        <w:spacing w:after="0" w:line="240" w:lineRule="auto"/>
      </w:pPr>
      <w:r>
        <w:tab/>
      </w:r>
      <w:proofErr w:type="gramStart"/>
      <w:r>
        <w:t>assign</w:t>
      </w:r>
      <w:proofErr w:type="gramEnd"/>
      <w:r>
        <w:t xml:space="preserve"> d = (bin ^ (a ^ b));</w:t>
      </w:r>
    </w:p>
    <w:p w14:paraId="04F5D2F5" w14:textId="77777777" w:rsidR="00D53CA9" w:rsidRDefault="00D53CA9" w:rsidP="00D53CA9">
      <w:pPr>
        <w:spacing w:after="0" w:line="240" w:lineRule="auto"/>
      </w:pPr>
      <w:r>
        <w:tab/>
      </w:r>
      <w:proofErr w:type="gramStart"/>
      <w:r>
        <w:t>assign</w:t>
      </w:r>
      <w:proofErr w:type="gramEnd"/>
      <w:r>
        <w:t xml:space="preserve"> bout = ((~a) &amp; b) | ((~(a ^ b)) &amp; bin);</w:t>
      </w:r>
    </w:p>
    <w:p w14:paraId="65AAADA9" w14:textId="77777777" w:rsidR="00D53CA9" w:rsidRDefault="00D53CA9" w:rsidP="00D53CA9">
      <w:pPr>
        <w:spacing w:after="0" w:line="240" w:lineRule="auto"/>
      </w:pPr>
    </w:p>
    <w:p w14:paraId="5FD5101F" w14:textId="77777777" w:rsidR="00D53CA9" w:rsidRDefault="00D53CA9" w:rsidP="00D53CA9">
      <w:pPr>
        <w:spacing w:after="0" w:line="240" w:lineRule="auto"/>
      </w:pPr>
    </w:p>
    <w:p w14:paraId="49029589" w14:textId="3BED7473" w:rsidR="00D53CA9" w:rsidRDefault="00D53CA9" w:rsidP="00D53CA9">
      <w:pPr>
        <w:pBdr>
          <w:bottom w:val="single" w:sz="6" w:space="1" w:color="auto"/>
        </w:pBdr>
        <w:spacing w:after="0" w:line="240" w:lineRule="auto"/>
      </w:pPr>
      <w:proofErr w:type="spellStart"/>
      <w:proofErr w:type="gramStart"/>
      <w:r>
        <w:t>endmodule</w:t>
      </w:r>
      <w:proofErr w:type="spellEnd"/>
      <w:proofErr w:type="gramEnd"/>
    </w:p>
    <w:p w14:paraId="1F9929A9" w14:textId="51DFEF9E" w:rsidR="00BC286E" w:rsidRDefault="00BC286E" w:rsidP="00D53CA9">
      <w:pPr>
        <w:pBdr>
          <w:bottom w:val="single" w:sz="6" w:space="1" w:color="auto"/>
        </w:pBdr>
        <w:spacing w:after="0" w:line="240" w:lineRule="auto"/>
      </w:pPr>
    </w:p>
    <w:p w14:paraId="731A16F7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proofErr w:type="gramStart"/>
      <w:r>
        <w:t>module</w:t>
      </w:r>
      <w:proofErr w:type="gramEnd"/>
      <w:r>
        <w:t xml:space="preserve"> </w:t>
      </w:r>
      <w:proofErr w:type="spellStart"/>
      <w:r>
        <w:t>full_subtractor_full_subtractor_tb_v_tf</w:t>
      </w:r>
      <w:proofErr w:type="spellEnd"/>
      <w:r>
        <w:t>();</w:t>
      </w:r>
    </w:p>
    <w:p w14:paraId="4AF009A6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</w:p>
    <w:p w14:paraId="75AF1253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</w:p>
    <w:p w14:paraId="585EDF01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a;</w:t>
      </w:r>
    </w:p>
    <w:p w14:paraId="4A9E1615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b;</w:t>
      </w:r>
    </w:p>
    <w:p w14:paraId="2DC212F9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bin;</w:t>
      </w:r>
    </w:p>
    <w:p w14:paraId="095EB127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</w:p>
    <w:p w14:paraId="10BEDEB7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</w:p>
    <w:p w14:paraId="0572D924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 xml:space="preserve">    </w:t>
      </w:r>
      <w:proofErr w:type="gramStart"/>
      <w:r>
        <w:t>wire</w:t>
      </w:r>
      <w:proofErr w:type="gramEnd"/>
      <w:r>
        <w:t xml:space="preserve"> d;</w:t>
      </w:r>
    </w:p>
    <w:p w14:paraId="2200F892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 xml:space="preserve">    </w:t>
      </w:r>
      <w:proofErr w:type="gramStart"/>
      <w:r>
        <w:t>wire</w:t>
      </w:r>
      <w:proofErr w:type="gramEnd"/>
      <w:r>
        <w:t xml:space="preserve"> bout;</w:t>
      </w:r>
    </w:p>
    <w:p w14:paraId="1A4CBF40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</w:p>
    <w:p w14:paraId="0D51B54C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</w:p>
    <w:p w14:paraId="12A4DD2F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 xml:space="preserve">    </w:t>
      </w:r>
      <w:proofErr w:type="spellStart"/>
      <w:proofErr w:type="gramStart"/>
      <w:r>
        <w:t>full_subtractor</w:t>
      </w:r>
      <w:proofErr w:type="spellEnd"/>
      <w:proofErr w:type="gramEnd"/>
      <w:r>
        <w:t xml:space="preserve"> </w:t>
      </w:r>
      <w:proofErr w:type="spellStart"/>
      <w:r>
        <w:t>uut</w:t>
      </w:r>
      <w:proofErr w:type="spellEnd"/>
      <w:r>
        <w:t xml:space="preserve"> (</w:t>
      </w:r>
    </w:p>
    <w:p w14:paraId="59C60CDE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 xml:space="preserve">        .</w:t>
      </w:r>
      <w:proofErr w:type="gramStart"/>
      <w:r>
        <w:t>a(</w:t>
      </w:r>
      <w:proofErr w:type="gramEnd"/>
      <w:r>
        <w:t xml:space="preserve">a), </w:t>
      </w:r>
    </w:p>
    <w:p w14:paraId="1DE894B7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 xml:space="preserve">        .</w:t>
      </w:r>
      <w:proofErr w:type="gramStart"/>
      <w:r>
        <w:t>b(</w:t>
      </w:r>
      <w:proofErr w:type="gramEnd"/>
      <w:r>
        <w:t xml:space="preserve">b), </w:t>
      </w:r>
    </w:p>
    <w:p w14:paraId="7E9DF1D0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 xml:space="preserve">        .</w:t>
      </w:r>
      <w:proofErr w:type="gramStart"/>
      <w:r>
        <w:t>bin(</w:t>
      </w:r>
      <w:proofErr w:type="gramEnd"/>
      <w:r>
        <w:t xml:space="preserve">bin), </w:t>
      </w:r>
    </w:p>
    <w:p w14:paraId="0C52C7C1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 xml:space="preserve">        .</w:t>
      </w:r>
      <w:proofErr w:type="gramStart"/>
      <w:r>
        <w:t>d(</w:t>
      </w:r>
      <w:proofErr w:type="gramEnd"/>
      <w:r>
        <w:t xml:space="preserve">d), </w:t>
      </w:r>
    </w:p>
    <w:p w14:paraId="5EC5EF15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 xml:space="preserve">        .</w:t>
      </w:r>
      <w:proofErr w:type="gramStart"/>
      <w:r>
        <w:t>bout(</w:t>
      </w:r>
      <w:proofErr w:type="gramEnd"/>
      <w:r>
        <w:t>bout)</w:t>
      </w:r>
    </w:p>
    <w:p w14:paraId="6A71ECC4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 xml:space="preserve">        );</w:t>
      </w:r>
    </w:p>
    <w:p w14:paraId="2F9509E0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</w:p>
    <w:p w14:paraId="03A894B8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 xml:space="preserve">        </w:t>
      </w:r>
      <w:proofErr w:type="gramStart"/>
      <w:r>
        <w:t>initial</w:t>
      </w:r>
      <w:proofErr w:type="gramEnd"/>
      <w:r>
        <w:t xml:space="preserve"> begin</w:t>
      </w:r>
    </w:p>
    <w:p w14:paraId="755E0F1D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 xml:space="preserve">            a = 0;</w:t>
      </w:r>
    </w:p>
    <w:p w14:paraId="3476B52F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 xml:space="preserve">            b = 0;</w:t>
      </w:r>
    </w:p>
    <w:p w14:paraId="4911AA69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 xml:space="preserve">            </w:t>
      </w:r>
      <w:proofErr w:type="gramStart"/>
      <w:r>
        <w:t>bin</w:t>
      </w:r>
      <w:proofErr w:type="gramEnd"/>
      <w:r>
        <w:t xml:space="preserve"> = 0;</w:t>
      </w:r>
    </w:p>
    <w:p w14:paraId="45C34BEC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#100;</w:t>
      </w:r>
    </w:p>
    <w:p w14:paraId="7044650A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a = 0;</w:t>
      </w:r>
    </w:p>
    <w:p w14:paraId="0AE51557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b = 0;</w:t>
      </w:r>
    </w:p>
    <w:p w14:paraId="117062E1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</w:t>
      </w:r>
      <w:proofErr w:type="gramStart"/>
      <w:r>
        <w:t>bin</w:t>
      </w:r>
      <w:proofErr w:type="gramEnd"/>
      <w:r>
        <w:t xml:space="preserve"> = 1;</w:t>
      </w:r>
    </w:p>
    <w:p w14:paraId="1F8E1507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#100;</w:t>
      </w:r>
    </w:p>
    <w:p w14:paraId="28C9655E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a = 0;</w:t>
      </w:r>
    </w:p>
    <w:p w14:paraId="514286FD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b = 1;</w:t>
      </w:r>
    </w:p>
    <w:p w14:paraId="00416876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</w:t>
      </w:r>
      <w:proofErr w:type="gramStart"/>
      <w:r>
        <w:t>bin</w:t>
      </w:r>
      <w:proofErr w:type="gramEnd"/>
      <w:r>
        <w:t xml:space="preserve"> = 0;</w:t>
      </w:r>
    </w:p>
    <w:p w14:paraId="68513475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lastRenderedPageBreak/>
        <w:tab/>
      </w:r>
      <w:r>
        <w:tab/>
        <w:t xml:space="preserve">  #100;</w:t>
      </w:r>
    </w:p>
    <w:p w14:paraId="0E565230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a = 0;</w:t>
      </w:r>
    </w:p>
    <w:p w14:paraId="209BA998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b = 1;</w:t>
      </w:r>
    </w:p>
    <w:p w14:paraId="0EC601DD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</w:t>
      </w:r>
      <w:proofErr w:type="gramStart"/>
      <w:r>
        <w:t>bin</w:t>
      </w:r>
      <w:proofErr w:type="gramEnd"/>
      <w:r>
        <w:t xml:space="preserve"> = 1;</w:t>
      </w:r>
    </w:p>
    <w:p w14:paraId="5D42465D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#100;</w:t>
      </w:r>
    </w:p>
    <w:p w14:paraId="529237C6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a = 1;</w:t>
      </w:r>
    </w:p>
    <w:p w14:paraId="4E72868A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b = 0;</w:t>
      </w:r>
    </w:p>
    <w:p w14:paraId="1AA02D48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</w:t>
      </w:r>
      <w:proofErr w:type="gramStart"/>
      <w:r>
        <w:t>bin</w:t>
      </w:r>
      <w:proofErr w:type="gramEnd"/>
      <w:r>
        <w:t xml:space="preserve"> = 0;</w:t>
      </w:r>
    </w:p>
    <w:p w14:paraId="0DF5F222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#100;</w:t>
      </w:r>
    </w:p>
    <w:p w14:paraId="2F56C710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a = 1;</w:t>
      </w:r>
    </w:p>
    <w:p w14:paraId="2F1F79F2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b = 0;</w:t>
      </w:r>
    </w:p>
    <w:p w14:paraId="6595F72D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</w:t>
      </w:r>
      <w:proofErr w:type="gramStart"/>
      <w:r>
        <w:t>bin</w:t>
      </w:r>
      <w:proofErr w:type="gramEnd"/>
      <w:r>
        <w:t xml:space="preserve"> = 1;</w:t>
      </w:r>
    </w:p>
    <w:p w14:paraId="45387761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#100;</w:t>
      </w:r>
    </w:p>
    <w:p w14:paraId="22488BA6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a = 1;</w:t>
      </w:r>
    </w:p>
    <w:p w14:paraId="542216C0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b = 1;</w:t>
      </w:r>
    </w:p>
    <w:p w14:paraId="3ACFAD79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</w:t>
      </w:r>
      <w:proofErr w:type="gramStart"/>
      <w:r>
        <w:t>bin</w:t>
      </w:r>
      <w:proofErr w:type="gramEnd"/>
      <w:r>
        <w:t xml:space="preserve"> = 0;</w:t>
      </w:r>
    </w:p>
    <w:p w14:paraId="4C3EE01C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#100;</w:t>
      </w:r>
    </w:p>
    <w:p w14:paraId="23287441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a = 1;</w:t>
      </w:r>
    </w:p>
    <w:p w14:paraId="6200B289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b = 1;</w:t>
      </w:r>
    </w:p>
    <w:p w14:paraId="4FCE1234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ab/>
      </w:r>
      <w:r>
        <w:tab/>
        <w:t xml:space="preserve">  </w:t>
      </w:r>
      <w:proofErr w:type="gramStart"/>
      <w:r>
        <w:t>bin</w:t>
      </w:r>
      <w:proofErr w:type="gramEnd"/>
      <w:r>
        <w:t xml:space="preserve"> = 1;</w:t>
      </w:r>
    </w:p>
    <w:p w14:paraId="2F9D25F7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 xml:space="preserve">        </w:t>
      </w:r>
      <w:proofErr w:type="gramStart"/>
      <w:r>
        <w:t>end</w:t>
      </w:r>
      <w:proofErr w:type="gramEnd"/>
    </w:p>
    <w:p w14:paraId="3AC63CBD" w14:textId="77777777" w:rsidR="00BC286E" w:rsidRDefault="00BC286E" w:rsidP="00BC286E">
      <w:pPr>
        <w:pBdr>
          <w:bottom w:val="single" w:sz="6" w:space="1" w:color="auto"/>
        </w:pBdr>
        <w:spacing w:after="0" w:line="240" w:lineRule="auto"/>
      </w:pPr>
    </w:p>
    <w:p w14:paraId="16F85538" w14:textId="57019587" w:rsidR="00BC286E" w:rsidRDefault="00BC286E" w:rsidP="00BC286E">
      <w:pPr>
        <w:pBdr>
          <w:bottom w:val="single" w:sz="6" w:space="1" w:color="auto"/>
        </w:pBdr>
        <w:spacing w:after="0" w:line="240" w:lineRule="auto"/>
      </w:pPr>
      <w:proofErr w:type="spellStart"/>
      <w:proofErr w:type="gramStart"/>
      <w:r>
        <w:t>endmodule</w:t>
      </w:r>
      <w:proofErr w:type="spellEnd"/>
      <w:proofErr w:type="gramEnd"/>
    </w:p>
    <w:p w14:paraId="72D24431" w14:textId="5DBE13E0" w:rsidR="00BC286E" w:rsidRDefault="00BC286E" w:rsidP="00BC286E">
      <w:pPr>
        <w:pBdr>
          <w:bottom w:val="single" w:sz="6" w:space="1" w:color="auto"/>
        </w:pBdr>
        <w:spacing w:after="0" w:line="240" w:lineRule="auto"/>
      </w:pPr>
      <w:r>
        <w:t>-------------------------------------------------------</w:t>
      </w:r>
    </w:p>
    <w:p w14:paraId="2240CAF5" w14:textId="3343A4E3" w:rsidR="00BC286E" w:rsidRDefault="00BC286E" w:rsidP="00D53CA9">
      <w:pPr>
        <w:spacing w:after="0" w:line="240" w:lineRule="auto"/>
      </w:pPr>
      <w:r>
        <w:rPr>
          <w:noProof/>
        </w:rPr>
        <w:drawing>
          <wp:inline distT="0" distB="0" distL="0" distR="0" wp14:anchorId="59FE1AEC" wp14:editId="1B3AA11D">
            <wp:extent cx="5943600" cy="35064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959A7" w14:textId="03233A0F" w:rsidR="00BC286E" w:rsidRDefault="00BC286E" w:rsidP="00D53CA9">
      <w:pPr>
        <w:spacing w:after="0" w:line="240" w:lineRule="auto"/>
      </w:pPr>
    </w:p>
    <w:p w14:paraId="7976F2DD" w14:textId="77777777" w:rsidR="00BC286E" w:rsidRDefault="00BC286E" w:rsidP="00D53CA9">
      <w:pPr>
        <w:spacing w:after="0" w:line="240" w:lineRule="auto"/>
      </w:pPr>
    </w:p>
    <w:p w14:paraId="6159B136" w14:textId="77777777" w:rsidR="00D53CA9" w:rsidRDefault="00D53CA9" w:rsidP="00D53CA9">
      <w:pPr>
        <w:spacing w:after="0" w:line="240" w:lineRule="auto"/>
      </w:pPr>
      <w:proofErr w:type="gramStart"/>
      <w:r>
        <w:t>module</w:t>
      </w:r>
      <w:proofErr w:type="gramEnd"/>
      <w:r>
        <w:t xml:space="preserve"> multiplexer(x, y, </w:t>
      </w:r>
      <w:proofErr w:type="spellStart"/>
      <w:r>
        <w:t>cbin,op,fout,s</w:t>
      </w:r>
      <w:proofErr w:type="spellEnd"/>
      <w:r>
        <w:t>);</w:t>
      </w:r>
    </w:p>
    <w:p w14:paraId="48F043C7" w14:textId="77777777" w:rsidR="00D53CA9" w:rsidRDefault="00D53CA9" w:rsidP="00D53CA9">
      <w:pPr>
        <w:spacing w:after="0" w:line="240" w:lineRule="auto"/>
      </w:pPr>
      <w:r>
        <w:lastRenderedPageBreak/>
        <w:t xml:space="preserve">    </w:t>
      </w:r>
      <w:proofErr w:type="gramStart"/>
      <w:r>
        <w:t>input</w:t>
      </w:r>
      <w:proofErr w:type="gramEnd"/>
      <w:r>
        <w:t xml:space="preserve">   x, y, </w:t>
      </w:r>
      <w:proofErr w:type="spellStart"/>
      <w:r>
        <w:t>cbin,op</w:t>
      </w:r>
      <w:proofErr w:type="spellEnd"/>
      <w:r>
        <w:t>;</w:t>
      </w:r>
    </w:p>
    <w:p w14:paraId="4464F6FE" w14:textId="77777777" w:rsidR="00D53CA9" w:rsidRDefault="00D53CA9" w:rsidP="00D53CA9">
      <w:pPr>
        <w:spacing w:after="0" w:line="240" w:lineRule="auto"/>
      </w:pPr>
      <w:r>
        <w:t xml:space="preserve">    </w:t>
      </w:r>
      <w:proofErr w:type="gramStart"/>
      <w:r>
        <w:t>output</w:t>
      </w:r>
      <w:proofErr w:type="gramEnd"/>
      <w:r>
        <w:t xml:space="preserve"> </w:t>
      </w:r>
      <w:proofErr w:type="spellStart"/>
      <w:r>
        <w:t>reg</w:t>
      </w:r>
      <w:proofErr w:type="spellEnd"/>
      <w:r>
        <w:t xml:space="preserve"> </w:t>
      </w:r>
      <w:proofErr w:type="spellStart"/>
      <w:r>
        <w:t>fout,s</w:t>
      </w:r>
      <w:proofErr w:type="spellEnd"/>
      <w:r>
        <w:t xml:space="preserve">;   </w:t>
      </w:r>
    </w:p>
    <w:p w14:paraId="706455F9" w14:textId="77777777" w:rsidR="00D53CA9" w:rsidRDefault="00D53CA9" w:rsidP="00D53CA9">
      <w:pPr>
        <w:spacing w:after="0" w:line="240" w:lineRule="auto"/>
      </w:pPr>
      <w:r>
        <w:t xml:space="preserve">     </w:t>
      </w:r>
      <w:proofErr w:type="gramStart"/>
      <w:r>
        <w:t>always</w:t>
      </w:r>
      <w:proofErr w:type="gramEnd"/>
      <w:r>
        <w:t xml:space="preserve"> @*</w:t>
      </w:r>
    </w:p>
    <w:p w14:paraId="54431A48" w14:textId="77777777" w:rsidR="00D53CA9" w:rsidRDefault="00D53CA9" w:rsidP="00D53CA9">
      <w:pPr>
        <w:spacing w:after="0" w:line="240" w:lineRule="auto"/>
      </w:pPr>
      <w:r>
        <w:t xml:space="preserve">    </w:t>
      </w:r>
      <w:r>
        <w:tab/>
      </w:r>
      <w:proofErr w:type="gramStart"/>
      <w:r>
        <w:t>if</w:t>
      </w:r>
      <w:proofErr w:type="gramEnd"/>
      <w:r>
        <w:t xml:space="preserve"> (op == 1'b0) </w:t>
      </w:r>
    </w:p>
    <w:p w14:paraId="2D541A7E" w14:textId="77777777" w:rsidR="00D53CA9" w:rsidRDefault="00D53CA9" w:rsidP="00D53CA9">
      <w:pPr>
        <w:spacing w:after="0" w:line="240" w:lineRule="auto"/>
      </w:pPr>
      <w:r>
        <w:tab/>
      </w:r>
      <w:r>
        <w:tab/>
      </w:r>
      <w:proofErr w:type="gramStart"/>
      <w:r>
        <w:t>begin</w:t>
      </w:r>
      <w:proofErr w:type="gramEnd"/>
    </w:p>
    <w:p w14:paraId="0E89218D" w14:textId="77777777" w:rsidR="00D53CA9" w:rsidRDefault="00D53CA9" w:rsidP="00D53CA9">
      <w:pPr>
        <w:spacing w:after="0" w:line="240" w:lineRule="auto"/>
      </w:pPr>
      <w:r>
        <w:tab/>
        <w:t xml:space="preserve">   </w:t>
      </w:r>
      <w:r>
        <w:tab/>
        <w:t>s = (</w:t>
      </w:r>
      <w:proofErr w:type="spellStart"/>
      <w:r>
        <w:t>cbin</w:t>
      </w:r>
      <w:proofErr w:type="spellEnd"/>
      <w:r>
        <w:t xml:space="preserve"> ^ (x ^ y));</w:t>
      </w:r>
    </w:p>
    <w:p w14:paraId="3DD8E687" w14:textId="77777777" w:rsidR="00D53CA9" w:rsidRDefault="00D53CA9" w:rsidP="00D53CA9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fout</w:t>
      </w:r>
      <w:proofErr w:type="spellEnd"/>
      <w:proofErr w:type="gramEnd"/>
      <w:r>
        <w:t xml:space="preserve"> = (x &amp; y) | (x &amp; </w:t>
      </w:r>
      <w:proofErr w:type="spellStart"/>
      <w:r>
        <w:t>cbin</w:t>
      </w:r>
      <w:proofErr w:type="spellEnd"/>
      <w:r>
        <w:t xml:space="preserve">) | (y &amp; </w:t>
      </w:r>
      <w:proofErr w:type="spellStart"/>
      <w:r>
        <w:t>cbin</w:t>
      </w:r>
      <w:proofErr w:type="spellEnd"/>
      <w:r>
        <w:t>);</w:t>
      </w:r>
    </w:p>
    <w:p w14:paraId="4510ADBF" w14:textId="77777777" w:rsidR="00D53CA9" w:rsidRDefault="00D53CA9" w:rsidP="00D53CA9">
      <w:pPr>
        <w:spacing w:after="0" w:line="240" w:lineRule="auto"/>
      </w:pPr>
      <w:r>
        <w:tab/>
      </w:r>
      <w:r>
        <w:tab/>
      </w:r>
      <w:proofErr w:type="gramStart"/>
      <w:r>
        <w:t>end</w:t>
      </w:r>
      <w:proofErr w:type="gramEnd"/>
    </w:p>
    <w:p w14:paraId="2BE65706" w14:textId="77777777" w:rsidR="00D53CA9" w:rsidRDefault="00D53CA9" w:rsidP="00D53CA9">
      <w:pPr>
        <w:spacing w:after="0" w:line="240" w:lineRule="auto"/>
      </w:pPr>
      <w:r>
        <w:tab/>
      </w:r>
      <w:proofErr w:type="gramStart"/>
      <w:r>
        <w:t>else</w:t>
      </w:r>
      <w:proofErr w:type="gramEnd"/>
    </w:p>
    <w:p w14:paraId="3EA54477" w14:textId="77777777" w:rsidR="00D53CA9" w:rsidRDefault="00D53CA9" w:rsidP="00D53CA9">
      <w:pPr>
        <w:spacing w:after="0" w:line="240" w:lineRule="auto"/>
      </w:pPr>
      <w:r>
        <w:tab/>
      </w:r>
      <w:r>
        <w:tab/>
      </w:r>
      <w:proofErr w:type="gramStart"/>
      <w:r>
        <w:t>begin</w:t>
      </w:r>
      <w:proofErr w:type="gramEnd"/>
    </w:p>
    <w:p w14:paraId="6540676A" w14:textId="77777777" w:rsidR="00D53CA9" w:rsidRDefault="00D53CA9" w:rsidP="00D53CA9">
      <w:pPr>
        <w:spacing w:after="0" w:line="240" w:lineRule="auto"/>
      </w:pPr>
      <w:r>
        <w:tab/>
      </w:r>
      <w:r>
        <w:tab/>
        <w:t xml:space="preserve">s = </w:t>
      </w:r>
      <w:proofErr w:type="spellStart"/>
      <w:r>
        <w:t>cbin</w:t>
      </w:r>
      <w:proofErr w:type="spellEnd"/>
      <w:r>
        <w:t xml:space="preserve"> ^ (x ^ y);</w:t>
      </w:r>
    </w:p>
    <w:p w14:paraId="72CC33B5" w14:textId="77777777" w:rsidR="00D53CA9" w:rsidRDefault="00D53CA9" w:rsidP="00D53CA9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fout</w:t>
      </w:r>
      <w:proofErr w:type="spellEnd"/>
      <w:proofErr w:type="gramEnd"/>
      <w:r>
        <w:t xml:space="preserve"> = ((~x) &amp; y) | ((~(x ^ y)) &amp; </w:t>
      </w:r>
      <w:proofErr w:type="spellStart"/>
      <w:r>
        <w:t>cbin</w:t>
      </w:r>
      <w:proofErr w:type="spellEnd"/>
      <w:r>
        <w:t>);</w:t>
      </w:r>
    </w:p>
    <w:p w14:paraId="1EE89DAB" w14:textId="77777777" w:rsidR="00D53CA9" w:rsidRDefault="00D53CA9" w:rsidP="00D53CA9">
      <w:pPr>
        <w:spacing w:after="0" w:line="240" w:lineRule="auto"/>
      </w:pPr>
      <w:r>
        <w:tab/>
      </w:r>
      <w:r>
        <w:tab/>
      </w:r>
      <w:proofErr w:type="gramStart"/>
      <w:r>
        <w:t>end</w:t>
      </w:r>
      <w:proofErr w:type="gramEnd"/>
    </w:p>
    <w:p w14:paraId="5CF566C9" w14:textId="77777777" w:rsidR="00D53CA9" w:rsidRDefault="00D53CA9" w:rsidP="00D53CA9">
      <w:pPr>
        <w:spacing w:after="0" w:line="240" w:lineRule="auto"/>
      </w:pPr>
    </w:p>
    <w:p w14:paraId="1C5D3497" w14:textId="635008F0" w:rsidR="00D53CA9" w:rsidRDefault="00D53CA9" w:rsidP="00D53CA9">
      <w:pPr>
        <w:spacing w:after="0" w:line="240" w:lineRule="auto"/>
      </w:pPr>
      <w:proofErr w:type="spellStart"/>
      <w:proofErr w:type="gramStart"/>
      <w:r>
        <w:t>endmodule</w:t>
      </w:r>
      <w:proofErr w:type="spellEnd"/>
      <w:proofErr w:type="gramEnd"/>
    </w:p>
    <w:p w14:paraId="1073CB50" w14:textId="454B73A9" w:rsidR="00BC286E" w:rsidRDefault="00BC286E" w:rsidP="00D53CA9">
      <w:pPr>
        <w:spacing w:after="0" w:line="240" w:lineRule="auto"/>
      </w:pPr>
    </w:p>
    <w:p w14:paraId="7C4C874A" w14:textId="77777777" w:rsidR="00BC286E" w:rsidRDefault="00BC286E" w:rsidP="00BC286E">
      <w:pPr>
        <w:spacing w:after="0" w:line="240" w:lineRule="auto"/>
      </w:pPr>
    </w:p>
    <w:p w14:paraId="1EEF25C2" w14:textId="77777777" w:rsidR="00BC286E" w:rsidRDefault="00BC286E" w:rsidP="00BC286E">
      <w:pPr>
        <w:spacing w:after="0" w:line="240" w:lineRule="auto"/>
      </w:pPr>
    </w:p>
    <w:p w14:paraId="57885153" w14:textId="77777777" w:rsidR="00BC286E" w:rsidRDefault="00BC286E" w:rsidP="00BC286E">
      <w:pPr>
        <w:spacing w:after="0" w:line="240" w:lineRule="auto"/>
      </w:pPr>
      <w:proofErr w:type="gramStart"/>
      <w:r>
        <w:t>module</w:t>
      </w:r>
      <w:proofErr w:type="gramEnd"/>
      <w:r>
        <w:t xml:space="preserve"> </w:t>
      </w:r>
      <w:proofErr w:type="spellStart"/>
      <w:r>
        <w:t>multiplexer_multiplexer_tb_v_tf</w:t>
      </w:r>
      <w:proofErr w:type="spellEnd"/>
      <w:r>
        <w:t>();</w:t>
      </w:r>
    </w:p>
    <w:p w14:paraId="23A4D2CB" w14:textId="77777777" w:rsidR="00BC286E" w:rsidRDefault="00BC286E" w:rsidP="00BC286E">
      <w:pPr>
        <w:spacing w:after="0" w:line="240" w:lineRule="auto"/>
      </w:pPr>
    </w:p>
    <w:p w14:paraId="05376FF8" w14:textId="77777777" w:rsidR="00BC286E" w:rsidRDefault="00BC286E" w:rsidP="00BC286E">
      <w:pPr>
        <w:spacing w:after="0" w:line="240" w:lineRule="auto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x;</w:t>
      </w:r>
    </w:p>
    <w:p w14:paraId="3ACF35BD" w14:textId="77777777" w:rsidR="00BC286E" w:rsidRDefault="00BC286E" w:rsidP="00BC286E">
      <w:pPr>
        <w:spacing w:after="0" w:line="240" w:lineRule="auto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y;</w:t>
      </w:r>
    </w:p>
    <w:p w14:paraId="3A4D79CA" w14:textId="77777777" w:rsidR="00BC286E" w:rsidRDefault="00BC286E" w:rsidP="00BC286E">
      <w:pPr>
        <w:spacing w:after="0" w:line="240" w:lineRule="auto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</w:t>
      </w:r>
      <w:proofErr w:type="spellStart"/>
      <w:r>
        <w:t>cbin</w:t>
      </w:r>
      <w:proofErr w:type="spellEnd"/>
      <w:r>
        <w:t>;</w:t>
      </w:r>
    </w:p>
    <w:p w14:paraId="494603F6" w14:textId="77777777" w:rsidR="00BC286E" w:rsidRDefault="00BC286E" w:rsidP="00BC286E">
      <w:pPr>
        <w:spacing w:after="0" w:line="240" w:lineRule="auto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op;</w:t>
      </w:r>
    </w:p>
    <w:p w14:paraId="1E12DC72" w14:textId="77777777" w:rsidR="00BC286E" w:rsidRDefault="00BC286E" w:rsidP="00BC286E">
      <w:pPr>
        <w:spacing w:after="0" w:line="240" w:lineRule="auto"/>
      </w:pPr>
    </w:p>
    <w:p w14:paraId="549FC05A" w14:textId="77777777" w:rsidR="00BC286E" w:rsidRDefault="00BC286E" w:rsidP="00BC286E">
      <w:pPr>
        <w:spacing w:after="0" w:line="240" w:lineRule="auto"/>
      </w:pPr>
      <w:r>
        <w:t xml:space="preserve">    </w:t>
      </w:r>
      <w:proofErr w:type="gramStart"/>
      <w:r>
        <w:t>wire</w:t>
      </w:r>
      <w:proofErr w:type="gramEnd"/>
      <w:r>
        <w:t xml:space="preserve"> </w:t>
      </w:r>
      <w:proofErr w:type="spellStart"/>
      <w:r>
        <w:t>fout</w:t>
      </w:r>
      <w:proofErr w:type="spellEnd"/>
      <w:r>
        <w:t>;</w:t>
      </w:r>
    </w:p>
    <w:p w14:paraId="0FA32CB7" w14:textId="77777777" w:rsidR="00BC286E" w:rsidRDefault="00BC286E" w:rsidP="00BC286E">
      <w:pPr>
        <w:spacing w:after="0" w:line="240" w:lineRule="auto"/>
      </w:pPr>
      <w:r>
        <w:t xml:space="preserve">    </w:t>
      </w:r>
      <w:proofErr w:type="gramStart"/>
      <w:r>
        <w:t>wire</w:t>
      </w:r>
      <w:proofErr w:type="gramEnd"/>
      <w:r>
        <w:t xml:space="preserve"> s;</w:t>
      </w:r>
    </w:p>
    <w:p w14:paraId="01F7312A" w14:textId="77777777" w:rsidR="00BC286E" w:rsidRDefault="00BC286E" w:rsidP="00BC286E">
      <w:pPr>
        <w:spacing w:after="0" w:line="240" w:lineRule="auto"/>
      </w:pPr>
    </w:p>
    <w:p w14:paraId="0325D315" w14:textId="77777777" w:rsidR="00BC286E" w:rsidRDefault="00BC286E" w:rsidP="00BC286E">
      <w:pPr>
        <w:spacing w:after="0" w:line="240" w:lineRule="auto"/>
      </w:pPr>
      <w:r>
        <w:t xml:space="preserve">    </w:t>
      </w:r>
      <w:proofErr w:type="gramStart"/>
      <w:r>
        <w:t>multiplexer</w:t>
      </w:r>
      <w:proofErr w:type="gramEnd"/>
      <w:r>
        <w:t xml:space="preserve"> </w:t>
      </w:r>
      <w:proofErr w:type="spellStart"/>
      <w:r>
        <w:t>uut</w:t>
      </w:r>
      <w:proofErr w:type="spellEnd"/>
      <w:r>
        <w:t xml:space="preserve"> (</w:t>
      </w:r>
    </w:p>
    <w:p w14:paraId="5D1F704C" w14:textId="77777777" w:rsidR="00BC286E" w:rsidRDefault="00BC286E" w:rsidP="00BC286E">
      <w:pPr>
        <w:spacing w:after="0" w:line="240" w:lineRule="auto"/>
      </w:pPr>
      <w:r>
        <w:t xml:space="preserve">        .x(x), </w:t>
      </w:r>
    </w:p>
    <w:p w14:paraId="1A23EFC5" w14:textId="77777777" w:rsidR="00BC286E" w:rsidRDefault="00BC286E" w:rsidP="00BC286E">
      <w:pPr>
        <w:spacing w:after="0" w:line="240" w:lineRule="auto"/>
      </w:pPr>
      <w:r>
        <w:t xml:space="preserve">        .y(y), </w:t>
      </w:r>
    </w:p>
    <w:p w14:paraId="6FB2146E" w14:textId="77777777" w:rsidR="00BC286E" w:rsidRDefault="00BC286E" w:rsidP="00BC286E">
      <w:pPr>
        <w:spacing w:after="0" w:line="240" w:lineRule="auto"/>
      </w:pPr>
      <w:r>
        <w:t xml:space="preserve">        .</w:t>
      </w:r>
      <w:proofErr w:type="spellStart"/>
      <w:proofErr w:type="gramStart"/>
      <w:r>
        <w:t>cbin</w:t>
      </w:r>
      <w:proofErr w:type="spellEnd"/>
      <w:r>
        <w:t>(</w:t>
      </w:r>
      <w:proofErr w:type="spellStart"/>
      <w:proofErr w:type="gramEnd"/>
      <w:r>
        <w:t>cbin</w:t>
      </w:r>
      <w:proofErr w:type="spellEnd"/>
      <w:r>
        <w:t xml:space="preserve">), </w:t>
      </w:r>
    </w:p>
    <w:p w14:paraId="1DC6C530" w14:textId="77777777" w:rsidR="00BC286E" w:rsidRDefault="00BC286E" w:rsidP="00BC286E">
      <w:pPr>
        <w:spacing w:after="0" w:line="240" w:lineRule="auto"/>
      </w:pPr>
      <w:r>
        <w:t xml:space="preserve">        .</w:t>
      </w:r>
      <w:proofErr w:type="gramStart"/>
      <w:r>
        <w:t>op(</w:t>
      </w:r>
      <w:proofErr w:type="gramEnd"/>
      <w:r>
        <w:t xml:space="preserve">op), </w:t>
      </w:r>
    </w:p>
    <w:p w14:paraId="6D87746A" w14:textId="77777777" w:rsidR="00BC286E" w:rsidRDefault="00BC286E" w:rsidP="00BC286E">
      <w:pPr>
        <w:spacing w:after="0" w:line="240" w:lineRule="auto"/>
      </w:pPr>
      <w:r>
        <w:t xml:space="preserve">        .</w:t>
      </w:r>
      <w:proofErr w:type="spellStart"/>
      <w:proofErr w:type="gramStart"/>
      <w:r>
        <w:t>fout</w:t>
      </w:r>
      <w:proofErr w:type="spellEnd"/>
      <w:r>
        <w:t>(</w:t>
      </w:r>
      <w:proofErr w:type="spellStart"/>
      <w:proofErr w:type="gramEnd"/>
      <w:r>
        <w:t>fout</w:t>
      </w:r>
      <w:proofErr w:type="spellEnd"/>
      <w:r>
        <w:t xml:space="preserve">), </w:t>
      </w:r>
    </w:p>
    <w:p w14:paraId="0089E645" w14:textId="77777777" w:rsidR="00BC286E" w:rsidRDefault="00BC286E" w:rsidP="00BC286E">
      <w:pPr>
        <w:spacing w:after="0" w:line="240" w:lineRule="auto"/>
      </w:pPr>
      <w:r>
        <w:t xml:space="preserve">        .s(s)</w:t>
      </w:r>
    </w:p>
    <w:p w14:paraId="45539DF0" w14:textId="77777777" w:rsidR="00BC286E" w:rsidRDefault="00BC286E" w:rsidP="00BC286E">
      <w:pPr>
        <w:spacing w:after="0" w:line="240" w:lineRule="auto"/>
      </w:pPr>
      <w:r>
        <w:t xml:space="preserve">        );</w:t>
      </w:r>
    </w:p>
    <w:p w14:paraId="33DED4DC" w14:textId="77777777" w:rsidR="00BC286E" w:rsidRDefault="00BC286E" w:rsidP="00BC286E">
      <w:pPr>
        <w:spacing w:after="0" w:line="240" w:lineRule="auto"/>
      </w:pPr>
    </w:p>
    <w:p w14:paraId="0698C49B" w14:textId="77777777" w:rsidR="00BC286E" w:rsidRDefault="00BC286E" w:rsidP="00BC286E">
      <w:pPr>
        <w:spacing w:after="0" w:line="240" w:lineRule="auto"/>
      </w:pPr>
      <w:r>
        <w:t xml:space="preserve">        </w:t>
      </w:r>
      <w:proofErr w:type="gramStart"/>
      <w:r>
        <w:t>initial</w:t>
      </w:r>
      <w:proofErr w:type="gramEnd"/>
      <w:r>
        <w:t xml:space="preserve"> begin</w:t>
      </w:r>
    </w:p>
    <w:p w14:paraId="2DBB2921" w14:textId="77777777" w:rsidR="00BC286E" w:rsidRDefault="00BC286E" w:rsidP="00BC286E">
      <w:pPr>
        <w:spacing w:after="0" w:line="240" w:lineRule="auto"/>
      </w:pPr>
      <w:r>
        <w:t xml:space="preserve">            x = 0;</w:t>
      </w:r>
    </w:p>
    <w:p w14:paraId="0025A106" w14:textId="77777777" w:rsidR="00BC286E" w:rsidRDefault="00BC286E" w:rsidP="00BC286E">
      <w:pPr>
        <w:spacing w:after="0" w:line="240" w:lineRule="auto"/>
      </w:pPr>
      <w:r>
        <w:t xml:space="preserve">            y = 0;</w:t>
      </w:r>
    </w:p>
    <w:p w14:paraId="3E9F01FA" w14:textId="77777777" w:rsidR="00BC286E" w:rsidRDefault="00BC286E" w:rsidP="00BC286E">
      <w:pPr>
        <w:spacing w:after="0" w:line="240" w:lineRule="auto"/>
      </w:pPr>
      <w:r>
        <w:t xml:space="preserve">            </w:t>
      </w:r>
      <w:proofErr w:type="spellStart"/>
      <w:proofErr w:type="gramStart"/>
      <w:r>
        <w:t>cbin</w:t>
      </w:r>
      <w:proofErr w:type="spellEnd"/>
      <w:proofErr w:type="gramEnd"/>
      <w:r>
        <w:t xml:space="preserve"> = 0;</w:t>
      </w:r>
    </w:p>
    <w:p w14:paraId="751BA065" w14:textId="77777777" w:rsidR="00BC286E" w:rsidRDefault="00BC286E" w:rsidP="00BC286E">
      <w:pPr>
        <w:spacing w:after="0" w:line="240" w:lineRule="auto"/>
      </w:pPr>
      <w:r>
        <w:t xml:space="preserve">            </w:t>
      </w:r>
      <w:proofErr w:type="gramStart"/>
      <w:r>
        <w:t>op</w:t>
      </w:r>
      <w:proofErr w:type="gramEnd"/>
      <w:r>
        <w:t xml:space="preserve"> = 0;</w:t>
      </w:r>
    </w:p>
    <w:p w14:paraId="3FE54358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#100;</w:t>
      </w:r>
    </w:p>
    <w:p w14:paraId="59555C29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x = 0;</w:t>
      </w:r>
    </w:p>
    <w:p w14:paraId="3ABD7EE4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y = 0;</w:t>
      </w:r>
    </w:p>
    <w:p w14:paraId="12B9BD2F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bin</w:t>
      </w:r>
      <w:proofErr w:type="spellEnd"/>
      <w:proofErr w:type="gramEnd"/>
      <w:r>
        <w:t xml:space="preserve"> = 0;</w:t>
      </w:r>
    </w:p>
    <w:p w14:paraId="7A9B6B11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op</w:t>
      </w:r>
      <w:proofErr w:type="gramEnd"/>
      <w:r>
        <w:t xml:space="preserve"> = 1;</w:t>
      </w:r>
    </w:p>
    <w:p w14:paraId="376777D1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#100;</w:t>
      </w:r>
    </w:p>
    <w:p w14:paraId="176C6485" w14:textId="77777777" w:rsidR="00BC286E" w:rsidRDefault="00BC286E" w:rsidP="00BC286E">
      <w:pPr>
        <w:spacing w:after="0" w:line="240" w:lineRule="auto"/>
      </w:pPr>
      <w:r>
        <w:lastRenderedPageBreak/>
        <w:tab/>
      </w:r>
      <w:r>
        <w:tab/>
      </w:r>
      <w:r>
        <w:tab/>
        <w:t>x = 0;</w:t>
      </w:r>
    </w:p>
    <w:p w14:paraId="345902C1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y = 0;</w:t>
      </w:r>
    </w:p>
    <w:p w14:paraId="55CB880B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bin</w:t>
      </w:r>
      <w:proofErr w:type="spellEnd"/>
      <w:proofErr w:type="gramEnd"/>
      <w:r>
        <w:t xml:space="preserve"> = 1;</w:t>
      </w:r>
    </w:p>
    <w:p w14:paraId="7C2EF758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op</w:t>
      </w:r>
      <w:proofErr w:type="gramEnd"/>
      <w:r>
        <w:t xml:space="preserve"> = 0;</w:t>
      </w:r>
    </w:p>
    <w:p w14:paraId="30D3D3A5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#100;</w:t>
      </w:r>
    </w:p>
    <w:p w14:paraId="496B3157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x = 0;</w:t>
      </w:r>
    </w:p>
    <w:p w14:paraId="3050ACA0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y = 0;</w:t>
      </w:r>
    </w:p>
    <w:p w14:paraId="21FB3DAF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bin</w:t>
      </w:r>
      <w:proofErr w:type="spellEnd"/>
      <w:proofErr w:type="gramEnd"/>
      <w:r>
        <w:t xml:space="preserve"> = 1;</w:t>
      </w:r>
    </w:p>
    <w:p w14:paraId="3E7A27F5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op</w:t>
      </w:r>
      <w:proofErr w:type="gramEnd"/>
      <w:r>
        <w:t xml:space="preserve"> = 1;</w:t>
      </w:r>
    </w:p>
    <w:p w14:paraId="6F5BC37C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#100;</w:t>
      </w:r>
    </w:p>
    <w:p w14:paraId="2E6751F3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x = 0;</w:t>
      </w:r>
    </w:p>
    <w:p w14:paraId="4CBFB251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y = 1;</w:t>
      </w:r>
    </w:p>
    <w:p w14:paraId="71289B80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bin</w:t>
      </w:r>
      <w:proofErr w:type="spellEnd"/>
      <w:proofErr w:type="gramEnd"/>
      <w:r>
        <w:t xml:space="preserve"> = 0;</w:t>
      </w:r>
    </w:p>
    <w:p w14:paraId="3DE261AE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op</w:t>
      </w:r>
      <w:proofErr w:type="gramEnd"/>
      <w:r>
        <w:t xml:space="preserve"> = 0;</w:t>
      </w:r>
    </w:p>
    <w:p w14:paraId="30CA2482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#100;</w:t>
      </w:r>
    </w:p>
    <w:p w14:paraId="55E74FF7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x = 0;</w:t>
      </w:r>
    </w:p>
    <w:p w14:paraId="25F38E2C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y = 1;</w:t>
      </w:r>
    </w:p>
    <w:p w14:paraId="0BA206DA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bin</w:t>
      </w:r>
      <w:proofErr w:type="spellEnd"/>
      <w:proofErr w:type="gramEnd"/>
      <w:r>
        <w:t xml:space="preserve"> = 0;</w:t>
      </w:r>
    </w:p>
    <w:p w14:paraId="61ED9D01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op</w:t>
      </w:r>
      <w:proofErr w:type="gramEnd"/>
      <w:r>
        <w:t xml:space="preserve"> = 1;</w:t>
      </w:r>
    </w:p>
    <w:p w14:paraId="73AD17F6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#100;</w:t>
      </w:r>
    </w:p>
    <w:p w14:paraId="527D2816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x = 0;</w:t>
      </w:r>
    </w:p>
    <w:p w14:paraId="2677A73D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y = 1;</w:t>
      </w:r>
    </w:p>
    <w:p w14:paraId="5757A16E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bin</w:t>
      </w:r>
      <w:proofErr w:type="spellEnd"/>
      <w:proofErr w:type="gramEnd"/>
      <w:r>
        <w:t xml:space="preserve"> = 1;</w:t>
      </w:r>
    </w:p>
    <w:p w14:paraId="57D8E3BC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op</w:t>
      </w:r>
      <w:proofErr w:type="gramEnd"/>
      <w:r>
        <w:t xml:space="preserve"> = 0;</w:t>
      </w:r>
    </w:p>
    <w:p w14:paraId="36A576EB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#100;</w:t>
      </w:r>
    </w:p>
    <w:p w14:paraId="04CFE420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x = 0;</w:t>
      </w:r>
    </w:p>
    <w:p w14:paraId="366F4F6E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y = 1;</w:t>
      </w:r>
    </w:p>
    <w:p w14:paraId="67470474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bin</w:t>
      </w:r>
      <w:proofErr w:type="spellEnd"/>
      <w:proofErr w:type="gramEnd"/>
      <w:r>
        <w:t xml:space="preserve"> = 1;</w:t>
      </w:r>
    </w:p>
    <w:p w14:paraId="2A82B9A6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op</w:t>
      </w:r>
      <w:proofErr w:type="gramEnd"/>
      <w:r>
        <w:t xml:space="preserve"> = 1;</w:t>
      </w:r>
    </w:p>
    <w:p w14:paraId="7418D12B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#100;</w:t>
      </w:r>
    </w:p>
    <w:p w14:paraId="771D63D7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x = 1;</w:t>
      </w:r>
    </w:p>
    <w:p w14:paraId="3D8C2DCF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y = 0;</w:t>
      </w:r>
    </w:p>
    <w:p w14:paraId="45C63E08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bin</w:t>
      </w:r>
      <w:proofErr w:type="spellEnd"/>
      <w:proofErr w:type="gramEnd"/>
      <w:r>
        <w:t xml:space="preserve"> = 0;</w:t>
      </w:r>
    </w:p>
    <w:p w14:paraId="61469EF5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op</w:t>
      </w:r>
      <w:proofErr w:type="gramEnd"/>
      <w:r>
        <w:t xml:space="preserve"> = 0;</w:t>
      </w:r>
    </w:p>
    <w:p w14:paraId="6D4D05FA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#100;</w:t>
      </w:r>
    </w:p>
    <w:p w14:paraId="3EEB3404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x = 1;</w:t>
      </w:r>
    </w:p>
    <w:p w14:paraId="60376261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y = 0;</w:t>
      </w:r>
    </w:p>
    <w:p w14:paraId="47C616C7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bin</w:t>
      </w:r>
      <w:proofErr w:type="spellEnd"/>
      <w:proofErr w:type="gramEnd"/>
      <w:r>
        <w:t xml:space="preserve"> = 0;</w:t>
      </w:r>
    </w:p>
    <w:p w14:paraId="1564AD95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op</w:t>
      </w:r>
      <w:proofErr w:type="gramEnd"/>
      <w:r>
        <w:t xml:space="preserve"> = 1;</w:t>
      </w:r>
    </w:p>
    <w:p w14:paraId="5263E613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#100;</w:t>
      </w:r>
    </w:p>
    <w:p w14:paraId="5D7E428A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x = 1;</w:t>
      </w:r>
    </w:p>
    <w:p w14:paraId="4FCB8797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y = 0;</w:t>
      </w:r>
    </w:p>
    <w:p w14:paraId="4E1D956E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bin</w:t>
      </w:r>
      <w:proofErr w:type="spellEnd"/>
      <w:proofErr w:type="gramEnd"/>
      <w:r>
        <w:t xml:space="preserve"> = 1;</w:t>
      </w:r>
    </w:p>
    <w:p w14:paraId="5FFA742D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op</w:t>
      </w:r>
      <w:proofErr w:type="gramEnd"/>
      <w:r>
        <w:t xml:space="preserve"> = 0;</w:t>
      </w:r>
    </w:p>
    <w:p w14:paraId="2647CCAC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#100;</w:t>
      </w:r>
    </w:p>
    <w:p w14:paraId="2B83B2A9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x = 1;</w:t>
      </w:r>
    </w:p>
    <w:p w14:paraId="7669BE81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y = 0;</w:t>
      </w:r>
    </w:p>
    <w:p w14:paraId="51BE5525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bin</w:t>
      </w:r>
      <w:proofErr w:type="spellEnd"/>
      <w:proofErr w:type="gramEnd"/>
      <w:r>
        <w:t xml:space="preserve"> = 1;</w:t>
      </w:r>
    </w:p>
    <w:p w14:paraId="0DD55711" w14:textId="77777777" w:rsidR="00BC286E" w:rsidRDefault="00BC286E" w:rsidP="00BC286E">
      <w:pPr>
        <w:spacing w:after="0" w:line="240" w:lineRule="auto"/>
      </w:pPr>
      <w:r>
        <w:lastRenderedPageBreak/>
        <w:tab/>
      </w:r>
      <w:r>
        <w:tab/>
      </w:r>
      <w:r>
        <w:tab/>
      </w:r>
      <w:proofErr w:type="gramStart"/>
      <w:r>
        <w:t>op</w:t>
      </w:r>
      <w:proofErr w:type="gramEnd"/>
      <w:r>
        <w:t xml:space="preserve"> = 1;</w:t>
      </w:r>
    </w:p>
    <w:p w14:paraId="4C79ECDC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#100;</w:t>
      </w:r>
    </w:p>
    <w:p w14:paraId="7C808AE9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x = 1;</w:t>
      </w:r>
    </w:p>
    <w:p w14:paraId="6A5E086C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y = 1;</w:t>
      </w:r>
    </w:p>
    <w:p w14:paraId="34761A23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bin</w:t>
      </w:r>
      <w:proofErr w:type="spellEnd"/>
      <w:proofErr w:type="gramEnd"/>
      <w:r>
        <w:t xml:space="preserve"> =0;</w:t>
      </w:r>
    </w:p>
    <w:p w14:paraId="31D570B4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op</w:t>
      </w:r>
      <w:proofErr w:type="gramEnd"/>
      <w:r>
        <w:t xml:space="preserve"> = 0;</w:t>
      </w:r>
    </w:p>
    <w:p w14:paraId="645187E0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#100;</w:t>
      </w:r>
    </w:p>
    <w:p w14:paraId="26D67817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x = 1;</w:t>
      </w:r>
    </w:p>
    <w:p w14:paraId="0CC9CA6C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y = 1;</w:t>
      </w:r>
    </w:p>
    <w:p w14:paraId="34675053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bin</w:t>
      </w:r>
      <w:proofErr w:type="spellEnd"/>
      <w:proofErr w:type="gramEnd"/>
      <w:r>
        <w:t xml:space="preserve"> = 0;</w:t>
      </w:r>
    </w:p>
    <w:p w14:paraId="7A8157BE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op</w:t>
      </w:r>
      <w:proofErr w:type="gramEnd"/>
      <w:r>
        <w:t xml:space="preserve"> = 1;</w:t>
      </w:r>
    </w:p>
    <w:p w14:paraId="4F0FFAD3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#100;</w:t>
      </w:r>
    </w:p>
    <w:p w14:paraId="33165296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x = 1;</w:t>
      </w:r>
    </w:p>
    <w:p w14:paraId="7A6B077A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y = 1;</w:t>
      </w:r>
    </w:p>
    <w:p w14:paraId="770ABBFE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bin</w:t>
      </w:r>
      <w:proofErr w:type="spellEnd"/>
      <w:proofErr w:type="gramEnd"/>
      <w:r>
        <w:t xml:space="preserve"> = 1;</w:t>
      </w:r>
    </w:p>
    <w:p w14:paraId="71DAF608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op</w:t>
      </w:r>
      <w:proofErr w:type="gramEnd"/>
      <w:r>
        <w:t xml:space="preserve"> = 0;</w:t>
      </w:r>
    </w:p>
    <w:p w14:paraId="781D8D5C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#100;</w:t>
      </w:r>
    </w:p>
    <w:p w14:paraId="20C4F763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x = 1;</w:t>
      </w:r>
    </w:p>
    <w:p w14:paraId="3F535945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  <w:t>y = 1;</w:t>
      </w:r>
    </w:p>
    <w:p w14:paraId="7B9490C4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cbin</w:t>
      </w:r>
      <w:proofErr w:type="spellEnd"/>
      <w:proofErr w:type="gramEnd"/>
      <w:r>
        <w:t xml:space="preserve"> = 1;</w:t>
      </w:r>
    </w:p>
    <w:p w14:paraId="0D82B434" w14:textId="77777777" w:rsidR="00BC286E" w:rsidRDefault="00BC286E" w:rsidP="00BC286E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op</w:t>
      </w:r>
      <w:proofErr w:type="gramEnd"/>
      <w:r>
        <w:t xml:space="preserve"> = 1;</w:t>
      </w:r>
    </w:p>
    <w:p w14:paraId="6A47F240" w14:textId="77777777" w:rsidR="00BC286E" w:rsidRDefault="00BC286E" w:rsidP="00BC286E">
      <w:pPr>
        <w:spacing w:after="0" w:line="240" w:lineRule="auto"/>
      </w:pPr>
      <w:r>
        <w:t xml:space="preserve">        </w:t>
      </w:r>
      <w:proofErr w:type="gramStart"/>
      <w:r>
        <w:t>end</w:t>
      </w:r>
      <w:proofErr w:type="gramEnd"/>
    </w:p>
    <w:p w14:paraId="65256667" w14:textId="77777777" w:rsidR="00BC286E" w:rsidRDefault="00BC286E" w:rsidP="00BC286E">
      <w:pPr>
        <w:spacing w:after="0" w:line="240" w:lineRule="auto"/>
      </w:pPr>
    </w:p>
    <w:p w14:paraId="7AA0EBB0" w14:textId="66D65F7F" w:rsidR="00BC286E" w:rsidRDefault="00BC286E" w:rsidP="00BC286E">
      <w:pPr>
        <w:spacing w:after="0" w:line="240" w:lineRule="auto"/>
      </w:pPr>
      <w:proofErr w:type="spellStart"/>
      <w:proofErr w:type="gramStart"/>
      <w:r>
        <w:t>endmodule</w:t>
      </w:r>
      <w:bookmarkStart w:id="0" w:name="_GoBack"/>
      <w:bookmarkEnd w:id="0"/>
      <w:proofErr w:type="spellEnd"/>
      <w:proofErr w:type="gramEnd"/>
    </w:p>
    <w:p w14:paraId="19ECB908" w14:textId="7C413FF7" w:rsidR="00D53CA9" w:rsidRPr="00D2106A" w:rsidRDefault="00D53CA9" w:rsidP="00D2106A">
      <w:pPr>
        <w:spacing w:after="0" w:line="240" w:lineRule="auto"/>
      </w:pPr>
    </w:p>
    <w:sectPr w:rsidR="00D53CA9" w:rsidRPr="00D210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965C1"/>
    <w:multiLevelType w:val="hybridMultilevel"/>
    <w:tmpl w:val="82522CE8"/>
    <w:lvl w:ilvl="0" w:tplc="2392F3F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E4776F2"/>
    <w:multiLevelType w:val="hybridMultilevel"/>
    <w:tmpl w:val="EEEC7C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wNLcwMbc0NzID8pR0lIJTi4sz8/NACkxqAYsX10EsAAAA"/>
  </w:docVars>
  <w:rsids>
    <w:rsidRoot w:val="00485DCF"/>
    <w:rsid w:val="001274EC"/>
    <w:rsid w:val="00150BC1"/>
    <w:rsid w:val="001C383C"/>
    <w:rsid w:val="002940C0"/>
    <w:rsid w:val="003777E9"/>
    <w:rsid w:val="00485DCF"/>
    <w:rsid w:val="007949A4"/>
    <w:rsid w:val="00795842"/>
    <w:rsid w:val="0094500D"/>
    <w:rsid w:val="009768DD"/>
    <w:rsid w:val="00B06D4C"/>
    <w:rsid w:val="00BC286E"/>
    <w:rsid w:val="00BD5A43"/>
    <w:rsid w:val="00CC1F40"/>
    <w:rsid w:val="00D2106A"/>
    <w:rsid w:val="00D53CA9"/>
    <w:rsid w:val="00DA646E"/>
    <w:rsid w:val="00E63CB0"/>
    <w:rsid w:val="00E74C00"/>
    <w:rsid w:val="00F0705A"/>
    <w:rsid w:val="00F26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D7A31"/>
  <w15:chartTrackingRefBased/>
  <w15:docId w15:val="{55C577B3-1EF5-44FA-8D3A-FC7AFEF4B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40C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E0F955-D27F-469A-AAC3-3D5E17105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9</Pages>
  <Words>722</Words>
  <Characters>412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to, Rakeshkumar</dc:creator>
  <cp:keywords/>
  <dc:description/>
  <cp:lastModifiedBy>ee-student</cp:lastModifiedBy>
  <cp:revision>29</cp:revision>
  <dcterms:created xsi:type="dcterms:W3CDTF">2018-09-11T00:04:00Z</dcterms:created>
  <dcterms:modified xsi:type="dcterms:W3CDTF">2019-09-20T00:33:00Z</dcterms:modified>
</cp:coreProperties>
</file>